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94D712" w14:textId="77777777" w:rsidR="00E0765D" w:rsidRDefault="00E0765D" w:rsidP="009617D7">
      <w:pPr>
        <w:rPr>
          <w:b/>
          <w:sz w:val="28"/>
          <w:szCs w:val="28"/>
        </w:rPr>
      </w:pPr>
      <w:r w:rsidRPr="005922DF">
        <w:rPr>
          <w:b/>
          <w:sz w:val="28"/>
          <w:szCs w:val="28"/>
        </w:rPr>
        <w:t>K</w:t>
      </w:r>
      <w:r w:rsidR="00512879" w:rsidRPr="005922DF">
        <w:rPr>
          <w:b/>
          <w:sz w:val="28"/>
          <w:szCs w:val="28"/>
        </w:rPr>
        <w:t>oordynatorzy wydziałowi ds. współpracy międzynarodowej</w:t>
      </w:r>
    </w:p>
    <w:tbl>
      <w:tblPr>
        <w:tblStyle w:val="Tabela-Siatka"/>
        <w:tblW w:w="992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269"/>
        <w:gridCol w:w="1872"/>
        <w:gridCol w:w="22"/>
        <w:gridCol w:w="1537"/>
        <w:gridCol w:w="2794"/>
        <w:gridCol w:w="13"/>
        <w:gridCol w:w="1417"/>
      </w:tblGrid>
      <w:tr w:rsidR="007F258D" w:rsidRPr="005922DF" w14:paraId="23DD0051" w14:textId="77777777" w:rsidTr="00106FDA">
        <w:tc>
          <w:tcPr>
            <w:tcW w:w="2269" w:type="dxa"/>
            <w:shd w:val="clear" w:color="auto" w:fill="BFBFBF" w:themeFill="background1" w:themeFillShade="BF"/>
          </w:tcPr>
          <w:p w14:paraId="350B9E2A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Jednostka uczelni</w:t>
            </w:r>
            <w:r w:rsidR="007F258D" w:rsidRPr="005922DF">
              <w:rPr>
                <w:b/>
              </w:rPr>
              <w:t>/</w:t>
            </w:r>
            <w:r w:rsidR="00846B82" w:rsidRPr="005922DF">
              <w:rPr>
                <w:b/>
              </w:rPr>
              <w:br/>
            </w:r>
            <w:r w:rsidR="007F258D" w:rsidRPr="005922DF">
              <w:rPr>
                <w:b/>
              </w:rPr>
              <w:t>Kierunek</w:t>
            </w:r>
            <w:r w:rsidR="00F555AB" w:rsidRPr="005922DF">
              <w:rPr>
                <w:b/>
              </w:rPr>
              <w:t>/Zakres zadań</w:t>
            </w:r>
          </w:p>
        </w:tc>
        <w:tc>
          <w:tcPr>
            <w:tcW w:w="1872" w:type="dxa"/>
            <w:shd w:val="clear" w:color="auto" w:fill="BFBFBF" w:themeFill="background1" w:themeFillShade="BF"/>
          </w:tcPr>
          <w:p w14:paraId="19BF75D2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Koordynator wydziałowy</w:t>
            </w:r>
          </w:p>
        </w:tc>
        <w:tc>
          <w:tcPr>
            <w:tcW w:w="1559" w:type="dxa"/>
            <w:gridSpan w:val="2"/>
            <w:shd w:val="clear" w:color="auto" w:fill="BFBFBF" w:themeFill="background1" w:themeFillShade="BF"/>
          </w:tcPr>
          <w:p w14:paraId="6117B47B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Adres</w:t>
            </w:r>
          </w:p>
        </w:tc>
        <w:tc>
          <w:tcPr>
            <w:tcW w:w="2807" w:type="dxa"/>
            <w:gridSpan w:val="2"/>
            <w:shd w:val="clear" w:color="auto" w:fill="BFBFBF" w:themeFill="background1" w:themeFillShade="BF"/>
          </w:tcPr>
          <w:p w14:paraId="6573BF8D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E-mail</w:t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24888181" w14:textId="77777777" w:rsidR="00DD0CCE" w:rsidRPr="005922DF" w:rsidRDefault="00DD0CCE" w:rsidP="009617D7">
            <w:pPr>
              <w:rPr>
                <w:b/>
              </w:rPr>
            </w:pPr>
            <w:r w:rsidRPr="005922DF">
              <w:rPr>
                <w:b/>
              </w:rPr>
              <w:t>Telefon</w:t>
            </w:r>
          </w:p>
        </w:tc>
      </w:tr>
      <w:tr w:rsidR="00DD0CCE" w:rsidRPr="005922DF" w14:paraId="7583C1D1" w14:textId="77777777" w:rsidTr="00260814">
        <w:trPr>
          <w:trHeight w:val="264"/>
        </w:trPr>
        <w:tc>
          <w:tcPr>
            <w:tcW w:w="9924" w:type="dxa"/>
            <w:gridSpan w:val="7"/>
            <w:shd w:val="clear" w:color="auto" w:fill="D9D9D9" w:themeFill="background1" w:themeFillShade="D9"/>
          </w:tcPr>
          <w:p w14:paraId="7061DDB8" w14:textId="77777777" w:rsidR="007D63E3" w:rsidRPr="005922DF" w:rsidRDefault="00DD0CCE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Humanistyczny</w:t>
            </w:r>
          </w:p>
        </w:tc>
      </w:tr>
      <w:tr w:rsidR="00C740F1" w:rsidRPr="005922DF" w14:paraId="33648981" w14:textId="77777777" w:rsidTr="00106FDA">
        <w:trPr>
          <w:trHeight w:val="540"/>
        </w:trPr>
        <w:tc>
          <w:tcPr>
            <w:tcW w:w="2269" w:type="dxa"/>
            <w:shd w:val="clear" w:color="auto" w:fill="F2F2F2" w:themeFill="background1" w:themeFillShade="F2"/>
          </w:tcPr>
          <w:p w14:paraId="5AAF775E" w14:textId="6293B4FC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  <w:r w:rsidR="00106FDA">
              <w:rPr>
                <w:rFonts w:cstheme="minorHAnsi"/>
              </w:rPr>
              <w:t xml:space="preserve"> dla </w:t>
            </w:r>
            <w:r w:rsidR="00106FDA" w:rsidRPr="00106FDA">
              <w:rPr>
                <w:rFonts w:cstheme="minorHAnsi"/>
                <w:b/>
              </w:rPr>
              <w:t>SOSNOW</w:t>
            </w:r>
            <w:r w:rsidR="00AA160B">
              <w:rPr>
                <w:rFonts w:cstheme="minorHAnsi"/>
                <w:b/>
              </w:rPr>
              <w:t>CA</w:t>
            </w:r>
          </w:p>
        </w:tc>
        <w:tc>
          <w:tcPr>
            <w:tcW w:w="1894" w:type="dxa"/>
            <w:gridSpan w:val="2"/>
            <w:shd w:val="clear" w:color="auto" w:fill="F2F2F2" w:themeFill="background1" w:themeFillShade="F2"/>
          </w:tcPr>
          <w:p w14:paraId="18834883" w14:textId="47110150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eastAsia="Times New Roman" w:cstheme="minorHAnsi"/>
                <w:bCs/>
                <w:lang w:eastAsia="pl-PL"/>
              </w:rPr>
              <w:t>dr hab. Rafał Borysławski</w:t>
            </w:r>
          </w:p>
        </w:tc>
        <w:tc>
          <w:tcPr>
            <w:tcW w:w="1537" w:type="dxa"/>
            <w:shd w:val="clear" w:color="auto" w:fill="F2F2F2" w:themeFill="background1" w:themeFillShade="F2"/>
          </w:tcPr>
          <w:p w14:paraId="7F818AA0" w14:textId="3E829A66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794" w:type="dxa"/>
            <w:shd w:val="clear" w:color="auto" w:fill="F2F2F2" w:themeFill="background1" w:themeFillShade="F2"/>
          </w:tcPr>
          <w:p w14:paraId="27B00F71" w14:textId="05380352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rafal.boryslawski@us.edu.pl</w:t>
            </w:r>
          </w:p>
        </w:tc>
        <w:tc>
          <w:tcPr>
            <w:tcW w:w="1430" w:type="dxa"/>
            <w:gridSpan w:val="2"/>
            <w:shd w:val="clear" w:color="auto" w:fill="F2F2F2" w:themeFill="background1" w:themeFillShade="F2"/>
          </w:tcPr>
          <w:p w14:paraId="284D2A82" w14:textId="50E405BA" w:rsidR="00C740F1" w:rsidRPr="00260814" w:rsidRDefault="00C740F1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32 364 08 26</w:t>
            </w:r>
          </w:p>
        </w:tc>
      </w:tr>
      <w:tr w:rsidR="00106FDA" w:rsidRPr="005922DF" w14:paraId="6D8CBCF2" w14:textId="77777777" w:rsidTr="00106FDA">
        <w:tc>
          <w:tcPr>
            <w:tcW w:w="2269" w:type="dxa"/>
          </w:tcPr>
          <w:p w14:paraId="32FBF042" w14:textId="2B9D8BA8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angielska</w:t>
            </w:r>
          </w:p>
        </w:tc>
        <w:tc>
          <w:tcPr>
            <w:tcW w:w="1872" w:type="dxa"/>
          </w:tcPr>
          <w:p w14:paraId="5CA456AE" w14:textId="4CEB157D" w:rsidR="00B91B79" w:rsidRPr="0099257D" w:rsidRDefault="00106FDA" w:rsidP="00B91B79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 xml:space="preserve">dr Paweł Zakrajewski </w:t>
            </w:r>
          </w:p>
          <w:p w14:paraId="063CD804" w14:textId="44DE317C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737C23B" w14:textId="77DA5BC8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612334C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zakrajewski@us.edu.pl</w:t>
            </w:r>
          </w:p>
        </w:tc>
        <w:tc>
          <w:tcPr>
            <w:tcW w:w="1417" w:type="dxa"/>
          </w:tcPr>
          <w:p w14:paraId="1EACFDA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045B713" w14:textId="77777777" w:rsidTr="00106FDA">
        <w:tc>
          <w:tcPr>
            <w:tcW w:w="2269" w:type="dxa"/>
          </w:tcPr>
          <w:p w14:paraId="4B398DB8" w14:textId="0ADFCF44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francuski)</w:t>
            </w:r>
          </w:p>
        </w:tc>
        <w:tc>
          <w:tcPr>
            <w:tcW w:w="1872" w:type="dxa"/>
          </w:tcPr>
          <w:p w14:paraId="79FEA4C8" w14:textId="0F2DACDC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Ewa Drab</w:t>
            </w:r>
          </w:p>
        </w:tc>
        <w:tc>
          <w:tcPr>
            <w:tcW w:w="1559" w:type="dxa"/>
            <w:gridSpan w:val="2"/>
          </w:tcPr>
          <w:p w14:paraId="39047DCC" w14:textId="7F18FF7E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7C5ADFBC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ewa.drab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45462D54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A09CCA5" w14:textId="77777777" w:rsidTr="00106FDA">
        <w:tc>
          <w:tcPr>
            <w:tcW w:w="2269" w:type="dxa"/>
          </w:tcPr>
          <w:p w14:paraId="7D8D1948" w14:textId="3A3D969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hiszpański)</w:t>
            </w:r>
          </w:p>
        </w:tc>
        <w:tc>
          <w:tcPr>
            <w:tcW w:w="1872" w:type="dxa"/>
          </w:tcPr>
          <w:p w14:paraId="5F695850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Cecylia Tatoj</w:t>
            </w:r>
          </w:p>
          <w:p w14:paraId="676DF124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(przyjeżdżający)</w:t>
            </w:r>
          </w:p>
          <w:p w14:paraId="7FC8EA7C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Aniela Kucharska</w:t>
            </w:r>
          </w:p>
          <w:p w14:paraId="290FE701" w14:textId="59D89347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(wyjeżdżający)</w:t>
            </w:r>
          </w:p>
        </w:tc>
        <w:tc>
          <w:tcPr>
            <w:tcW w:w="1559" w:type="dxa"/>
            <w:gridSpan w:val="2"/>
          </w:tcPr>
          <w:p w14:paraId="621DD0FA" w14:textId="2F80AE78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6C54B567" w14:textId="3B6268AE" w:rsidR="00106FDA" w:rsidRDefault="00106FDA" w:rsidP="009617D7">
            <w:pPr>
              <w:rPr>
                <w:rFonts w:cstheme="minorHAnsi"/>
              </w:rPr>
            </w:pPr>
            <w:r w:rsidRPr="00C77BC4">
              <w:rPr>
                <w:rFonts w:cstheme="minorHAnsi"/>
              </w:rPr>
              <w:t>cecylia.tatoj@us.edu.pl</w:t>
            </w:r>
          </w:p>
          <w:p w14:paraId="7EAA7BFC" w14:textId="77777777" w:rsidR="00106FDA" w:rsidRDefault="00106FDA" w:rsidP="009617D7">
            <w:pPr>
              <w:rPr>
                <w:rFonts w:cstheme="minorHAnsi"/>
              </w:rPr>
            </w:pPr>
          </w:p>
          <w:p w14:paraId="6D636D47" w14:textId="77777777" w:rsidR="00106FDA" w:rsidRDefault="00106FDA" w:rsidP="009617D7">
            <w:pPr>
              <w:rPr>
                <w:rFonts w:cstheme="minorHAnsi"/>
              </w:rPr>
            </w:pPr>
          </w:p>
          <w:p w14:paraId="1A642B04" w14:textId="77777777" w:rsidR="00106FDA" w:rsidRDefault="00106FDA" w:rsidP="009617D7">
            <w:pPr>
              <w:rPr>
                <w:rFonts w:cstheme="minorHAnsi"/>
              </w:rPr>
            </w:pPr>
          </w:p>
          <w:p w14:paraId="2CE6E8D4" w14:textId="69650912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niela.kucharska@us.edu.pl</w:t>
            </w:r>
          </w:p>
        </w:tc>
        <w:tc>
          <w:tcPr>
            <w:tcW w:w="1417" w:type="dxa"/>
          </w:tcPr>
          <w:p w14:paraId="317ED6F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A213E7D" w14:textId="77777777" w:rsidTr="00106FDA">
        <w:tc>
          <w:tcPr>
            <w:tcW w:w="2269" w:type="dxa"/>
          </w:tcPr>
          <w:p w14:paraId="14FCCD01" w14:textId="0CBF61AA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mańska (język włoski)</w:t>
            </w:r>
          </w:p>
        </w:tc>
        <w:tc>
          <w:tcPr>
            <w:tcW w:w="1872" w:type="dxa"/>
          </w:tcPr>
          <w:p w14:paraId="4E4E93CC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Dominika Dykta</w:t>
            </w:r>
          </w:p>
          <w:p w14:paraId="41516AE4" w14:textId="251268E3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B7E8A43" w14:textId="26FA782C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708B199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minika.dykta@us.edu.pl</w:t>
            </w:r>
          </w:p>
        </w:tc>
        <w:tc>
          <w:tcPr>
            <w:tcW w:w="1417" w:type="dxa"/>
          </w:tcPr>
          <w:p w14:paraId="2361630A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54F00CA" w14:textId="77777777" w:rsidTr="00106FDA">
        <w:tc>
          <w:tcPr>
            <w:tcW w:w="2269" w:type="dxa"/>
          </w:tcPr>
          <w:p w14:paraId="186722AB" w14:textId="169E8B2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germańska</w:t>
            </w:r>
          </w:p>
        </w:tc>
        <w:tc>
          <w:tcPr>
            <w:tcW w:w="1872" w:type="dxa"/>
          </w:tcPr>
          <w:p w14:paraId="0F03AA3D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hab. Grażyna Krupińska, prof. UŚ</w:t>
            </w:r>
          </w:p>
          <w:p w14:paraId="47A9CB1E" w14:textId="5B4C090A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57E2254C" w14:textId="5D2C6466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19BDC7E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grazyna.krupinska@us.edu.pl</w:t>
            </w:r>
          </w:p>
        </w:tc>
        <w:tc>
          <w:tcPr>
            <w:tcW w:w="1417" w:type="dxa"/>
          </w:tcPr>
          <w:p w14:paraId="71DF0EF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4 09 17</w:t>
            </w:r>
          </w:p>
        </w:tc>
      </w:tr>
      <w:tr w:rsidR="00106FDA" w:rsidRPr="005922DF" w14:paraId="5DB3C65B" w14:textId="77777777" w:rsidTr="00106FDA">
        <w:tc>
          <w:tcPr>
            <w:tcW w:w="2269" w:type="dxa"/>
          </w:tcPr>
          <w:p w14:paraId="12DE090C" w14:textId="06213FB7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słowiańska</w:t>
            </w:r>
          </w:p>
        </w:tc>
        <w:tc>
          <w:tcPr>
            <w:tcW w:w="1872" w:type="dxa"/>
          </w:tcPr>
          <w:p w14:paraId="4B4F736A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Dorota Gołek-Sepetliewa</w:t>
            </w:r>
          </w:p>
          <w:p w14:paraId="6B0DC5A8" w14:textId="44960BCC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0A64B5FF" w14:textId="2BABFAA8" w:rsidR="00106FDA" w:rsidRPr="005922DF" w:rsidRDefault="00106FDA" w:rsidP="009617D7">
            <w:pPr>
              <w:rPr>
                <w:rFonts w:cstheme="minorHAnsi"/>
              </w:rPr>
            </w:pPr>
            <w:r w:rsidRPr="00186FF3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54A6A3C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orota.golek-sepetliewa@us.edu.pl</w:t>
            </w:r>
          </w:p>
        </w:tc>
        <w:tc>
          <w:tcPr>
            <w:tcW w:w="1417" w:type="dxa"/>
          </w:tcPr>
          <w:p w14:paraId="17E595E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9 10</w:t>
            </w:r>
          </w:p>
        </w:tc>
      </w:tr>
      <w:tr w:rsidR="00106FDA" w:rsidRPr="005922DF" w14:paraId="77C1E179" w14:textId="77777777" w:rsidTr="00106FDA">
        <w:tc>
          <w:tcPr>
            <w:tcW w:w="2269" w:type="dxa"/>
          </w:tcPr>
          <w:p w14:paraId="54CD874B" w14:textId="5086AA5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rosyjska</w:t>
            </w:r>
          </w:p>
        </w:tc>
        <w:tc>
          <w:tcPr>
            <w:tcW w:w="1872" w:type="dxa"/>
          </w:tcPr>
          <w:p w14:paraId="1D1174C9" w14:textId="6419E203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 xml:space="preserve">dr Swietłana </w:t>
            </w:r>
            <w:proofErr w:type="spellStart"/>
            <w:r w:rsidRPr="0099257D">
              <w:rPr>
                <w:color w:val="000000" w:themeColor="text1"/>
              </w:rPr>
              <w:t>Biczak</w:t>
            </w:r>
            <w:proofErr w:type="spellEnd"/>
          </w:p>
          <w:p w14:paraId="6BCC3A36" w14:textId="41B9F466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(w roku 2021/2022 dr Maciej Walczak)</w:t>
            </w:r>
          </w:p>
        </w:tc>
        <w:tc>
          <w:tcPr>
            <w:tcW w:w="1559" w:type="dxa"/>
            <w:gridSpan w:val="2"/>
          </w:tcPr>
          <w:p w14:paraId="14E20E06" w14:textId="63847FCE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ul. Grota Roweckiego 5, 41-200 Sosnowiec</w:t>
            </w:r>
          </w:p>
        </w:tc>
        <w:tc>
          <w:tcPr>
            <w:tcW w:w="2807" w:type="dxa"/>
            <w:gridSpan w:val="2"/>
          </w:tcPr>
          <w:p w14:paraId="38695ABA" w14:textId="54682995" w:rsidR="00106FDA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maciej.walczak@us.edu.pl</w:t>
            </w:r>
          </w:p>
          <w:p w14:paraId="741335FC" w14:textId="77777777" w:rsidR="00106FDA" w:rsidRDefault="00106FDA" w:rsidP="009617D7">
            <w:pPr>
              <w:rPr>
                <w:rFonts w:cstheme="minorHAnsi"/>
              </w:rPr>
            </w:pPr>
          </w:p>
          <w:p w14:paraId="200B0041" w14:textId="77777777" w:rsidR="00106FDA" w:rsidRDefault="00106FDA" w:rsidP="009617D7">
            <w:pPr>
              <w:rPr>
                <w:rFonts w:cstheme="minorHAnsi"/>
              </w:rPr>
            </w:pPr>
          </w:p>
          <w:p w14:paraId="3F40BEF1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swietlana.biczak@us.edu.pl</w:t>
            </w:r>
          </w:p>
        </w:tc>
        <w:tc>
          <w:tcPr>
            <w:tcW w:w="1417" w:type="dxa"/>
          </w:tcPr>
          <w:p w14:paraId="31E9F75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 364 08 81</w:t>
            </w:r>
          </w:p>
        </w:tc>
      </w:tr>
      <w:tr w:rsidR="00106FDA" w:rsidRPr="005922DF" w14:paraId="65F19F02" w14:textId="77777777" w:rsidTr="00106FDA">
        <w:trPr>
          <w:trHeight w:val="1272"/>
        </w:trPr>
        <w:tc>
          <w:tcPr>
            <w:tcW w:w="2269" w:type="dxa"/>
            <w:shd w:val="clear" w:color="auto" w:fill="F2F2F2" w:themeFill="background1" w:themeFillShade="F2"/>
          </w:tcPr>
          <w:p w14:paraId="205BC4B7" w14:textId="57931EC2" w:rsidR="00106FDA" w:rsidRPr="005922DF" w:rsidRDefault="00106FDA" w:rsidP="009617D7">
            <w:pPr>
              <w:rPr>
                <w:rFonts w:cstheme="minorHAnsi"/>
              </w:rPr>
            </w:pPr>
            <w:r w:rsidRPr="000437C8">
              <w:rPr>
                <w:rFonts w:cstheme="minorHAnsi"/>
              </w:rPr>
              <w:t>Koordynator ds. umiędzynarodowienia</w:t>
            </w:r>
            <w:r>
              <w:rPr>
                <w:rFonts w:cstheme="minorHAnsi"/>
              </w:rPr>
              <w:t xml:space="preserve"> dla </w:t>
            </w:r>
            <w:r w:rsidRPr="00106FDA">
              <w:rPr>
                <w:rFonts w:cstheme="minorHAnsi"/>
                <w:b/>
              </w:rPr>
              <w:t>KATOWIC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7B966C9B" w14:textId="22047B05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rFonts w:cstheme="minorHAnsi"/>
              </w:rPr>
              <w:t>prof. dr hab. Jolanta Tambor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4D16520" w14:textId="3149DB6B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00216F58" w14:textId="68EFC921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DB939F8" w14:textId="12C59241" w:rsidR="00106FDA" w:rsidRPr="005922DF" w:rsidRDefault="00D72A87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200 95 11</w:t>
            </w:r>
          </w:p>
        </w:tc>
      </w:tr>
      <w:tr w:rsidR="00106FDA" w:rsidRPr="005922DF" w14:paraId="6B3DBA74" w14:textId="77777777" w:rsidTr="00106FDA">
        <w:trPr>
          <w:trHeight w:val="1272"/>
        </w:trPr>
        <w:tc>
          <w:tcPr>
            <w:tcW w:w="2269" w:type="dxa"/>
          </w:tcPr>
          <w:p w14:paraId="2DABB22E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Filologia polska</w:t>
            </w:r>
          </w:p>
          <w:p w14:paraId="2DD49D6B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Sztuka pisania</w:t>
            </w:r>
          </w:p>
          <w:p w14:paraId="521F186A" w14:textId="77777777" w:rsidR="00F22F16" w:rsidRDefault="00F22F16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wórcze pisanie </w:t>
            </w:r>
          </w:p>
          <w:p w14:paraId="57DD7357" w14:textId="0DF87134" w:rsidR="00F22F16" w:rsidRPr="005922DF" w:rsidRDefault="00F22F16" w:rsidP="009617D7">
            <w:pPr>
              <w:rPr>
                <w:rFonts w:cstheme="minorHAnsi"/>
              </w:rPr>
            </w:pPr>
            <w:r>
              <w:rPr>
                <w:color w:val="000000" w:themeColor="text1"/>
              </w:rPr>
              <w:t>i marketing wydawniczy</w:t>
            </w:r>
          </w:p>
        </w:tc>
        <w:tc>
          <w:tcPr>
            <w:tcW w:w="1872" w:type="dxa"/>
          </w:tcPr>
          <w:p w14:paraId="47F7C638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hab. Beata Nowacka, prof. UŚ</w:t>
            </w:r>
          </w:p>
          <w:p w14:paraId="659EBF7F" w14:textId="77777777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162564C0" w14:textId="1E1FAC7D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3396C5A9" w14:textId="26E135C0" w:rsidR="00106FDA" w:rsidRPr="005922DF" w:rsidRDefault="006F7031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="00106FDA">
              <w:rPr>
                <w:rFonts w:cstheme="minorHAnsi"/>
              </w:rPr>
              <w:t>eata.nowacka@us.edu.pl</w:t>
            </w:r>
          </w:p>
        </w:tc>
        <w:tc>
          <w:tcPr>
            <w:tcW w:w="1417" w:type="dxa"/>
          </w:tcPr>
          <w:p w14:paraId="3A29A8CE" w14:textId="064D98A9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200 94 18</w:t>
            </w:r>
          </w:p>
        </w:tc>
      </w:tr>
      <w:tr w:rsidR="00106FDA" w:rsidRPr="005922DF" w14:paraId="4559FB15" w14:textId="77777777" w:rsidTr="00106FDA">
        <w:trPr>
          <w:trHeight w:val="1272"/>
        </w:trPr>
        <w:tc>
          <w:tcPr>
            <w:tcW w:w="2269" w:type="dxa"/>
          </w:tcPr>
          <w:p w14:paraId="2B2DA755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lastRenderedPageBreak/>
              <w:t>Międzynarodowe studia polskie</w:t>
            </w:r>
          </w:p>
          <w:p w14:paraId="11792B9E" w14:textId="77777777" w:rsidR="00447933" w:rsidRPr="006449D0" w:rsidRDefault="00447933" w:rsidP="00447933">
            <w:pPr>
              <w:rPr>
                <w:color w:val="000000" w:themeColor="text1"/>
              </w:rPr>
            </w:pPr>
            <w:proofErr w:type="spellStart"/>
            <w:r w:rsidRPr="006449D0">
              <w:rPr>
                <w:color w:val="000000" w:themeColor="text1"/>
              </w:rPr>
              <w:t>Mediteranistyka</w:t>
            </w:r>
            <w:proofErr w:type="spellEnd"/>
          </w:p>
          <w:p w14:paraId="69A1100C" w14:textId="708B07AA" w:rsidR="00447933" w:rsidRPr="005922DF" w:rsidRDefault="00447933" w:rsidP="00447933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Filologia klasyczna</w:t>
            </w:r>
          </w:p>
        </w:tc>
        <w:tc>
          <w:tcPr>
            <w:tcW w:w="1872" w:type="dxa"/>
          </w:tcPr>
          <w:p w14:paraId="41927A6D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prof. dr hab. Jolanta Tambor</w:t>
            </w:r>
          </w:p>
          <w:p w14:paraId="62F18C13" w14:textId="77777777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6797AE6F" w14:textId="00E9A88D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410BC9FE" w14:textId="14FEB819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jolanta.tambor@us.edu.pl</w:t>
            </w:r>
          </w:p>
        </w:tc>
        <w:tc>
          <w:tcPr>
            <w:tcW w:w="1417" w:type="dxa"/>
          </w:tcPr>
          <w:p w14:paraId="7C50DDCD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1E52A5E" w14:textId="77777777" w:rsidTr="00106FDA">
        <w:trPr>
          <w:trHeight w:val="1272"/>
        </w:trPr>
        <w:tc>
          <w:tcPr>
            <w:tcW w:w="2269" w:type="dxa"/>
          </w:tcPr>
          <w:p w14:paraId="35656159" w14:textId="2B6F9033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Logopedia</w:t>
            </w:r>
          </w:p>
        </w:tc>
        <w:tc>
          <w:tcPr>
            <w:tcW w:w="1872" w:type="dxa"/>
          </w:tcPr>
          <w:p w14:paraId="0D5452BA" w14:textId="50006B33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hab. Katarzyna Węsierska, prof. UŚ</w:t>
            </w:r>
          </w:p>
        </w:tc>
        <w:tc>
          <w:tcPr>
            <w:tcW w:w="1559" w:type="dxa"/>
            <w:gridSpan w:val="2"/>
          </w:tcPr>
          <w:p w14:paraId="76F6504E" w14:textId="094774A8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6273BD04" w14:textId="34D13E3A" w:rsidR="00106FDA" w:rsidRPr="005922DF" w:rsidRDefault="0099257D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k</w:t>
            </w:r>
            <w:r w:rsidR="00106FDA">
              <w:rPr>
                <w:rFonts w:cstheme="minorHAnsi"/>
              </w:rPr>
              <w:t>atarzyna.wesierska@us.edu.pl</w:t>
            </w:r>
          </w:p>
        </w:tc>
        <w:tc>
          <w:tcPr>
            <w:tcW w:w="1417" w:type="dxa"/>
          </w:tcPr>
          <w:p w14:paraId="0D2725E3" w14:textId="60475519" w:rsidR="00106FDA" w:rsidRPr="005922DF" w:rsidRDefault="00106FDA" w:rsidP="009617D7">
            <w:pPr>
              <w:rPr>
                <w:rFonts w:cstheme="minorHAnsi"/>
              </w:rPr>
            </w:pPr>
            <w:bookmarkStart w:id="0" w:name="_GoBack"/>
            <w:bookmarkEnd w:id="0"/>
          </w:p>
        </w:tc>
      </w:tr>
      <w:tr w:rsidR="00106FDA" w:rsidRPr="005922DF" w14:paraId="7C26338F" w14:textId="77777777" w:rsidTr="00106FDA">
        <w:trPr>
          <w:trHeight w:val="647"/>
        </w:trPr>
        <w:tc>
          <w:tcPr>
            <w:tcW w:w="2269" w:type="dxa"/>
          </w:tcPr>
          <w:p w14:paraId="27FC20C3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Komunikacja promocyjna i kryzysowa</w:t>
            </w:r>
          </w:p>
          <w:p w14:paraId="5A74372D" w14:textId="0E81AE30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Komunikacja cyfrowa</w:t>
            </w:r>
          </w:p>
        </w:tc>
        <w:tc>
          <w:tcPr>
            <w:tcW w:w="1872" w:type="dxa"/>
          </w:tcPr>
          <w:p w14:paraId="3775A6D2" w14:textId="57E57C0D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Beata Kiszka-Pytel</w:t>
            </w:r>
          </w:p>
        </w:tc>
        <w:tc>
          <w:tcPr>
            <w:tcW w:w="1559" w:type="dxa"/>
            <w:gridSpan w:val="2"/>
          </w:tcPr>
          <w:p w14:paraId="378D883A" w14:textId="2DBF86E1" w:rsidR="00106FDA" w:rsidRPr="00C4351B" w:rsidRDefault="00D72A87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4BAFECEA" w14:textId="6E28370B" w:rsidR="00106FDA" w:rsidRPr="005922DF" w:rsidRDefault="0013414E" w:rsidP="009617D7">
            <w:pPr>
              <w:rPr>
                <w:rFonts w:cstheme="minorHAnsi"/>
              </w:rPr>
            </w:pPr>
            <w:hyperlink r:id="rId7" w:history="1">
              <w:r w:rsidR="00D72A87" w:rsidRPr="006B4C00">
                <w:rPr>
                  <w:rStyle w:val="Hipercze"/>
                  <w:rFonts w:cstheme="minorHAnsi"/>
                </w:rPr>
                <w:t>beata.kiszka-pytel@us.edu.pl</w:t>
              </w:r>
            </w:hyperlink>
            <w:r w:rsidR="00D72A87"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3720B0AA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D72A87" w:rsidRPr="005922DF" w14:paraId="308CA1AB" w14:textId="77777777" w:rsidTr="00106FDA">
        <w:tc>
          <w:tcPr>
            <w:tcW w:w="2269" w:type="dxa"/>
          </w:tcPr>
          <w:p w14:paraId="2FD39DF0" w14:textId="77777777" w:rsidR="00D72A87" w:rsidRDefault="00447933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ulturoznawstwo</w:t>
            </w:r>
          </w:p>
          <w:p w14:paraId="19217133" w14:textId="1C531214" w:rsidR="00447933" w:rsidRPr="006449D0" w:rsidRDefault="00447933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ultura mediów</w:t>
            </w:r>
          </w:p>
        </w:tc>
        <w:tc>
          <w:tcPr>
            <w:tcW w:w="1872" w:type="dxa"/>
          </w:tcPr>
          <w:p w14:paraId="33006AEC" w14:textId="49FB756E" w:rsidR="00D72A87" w:rsidRPr="0099257D" w:rsidRDefault="00D72A87" w:rsidP="009617D7">
            <w:pPr>
              <w:rPr>
                <w:color w:val="000000" w:themeColor="text1"/>
              </w:rPr>
            </w:pPr>
            <w:r w:rsidRPr="00D72A87">
              <w:rPr>
                <w:color w:val="000000" w:themeColor="text1"/>
              </w:rPr>
              <w:t>dr Aneta Głowacka</w:t>
            </w:r>
          </w:p>
        </w:tc>
        <w:tc>
          <w:tcPr>
            <w:tcW w:w="1559" w:type="dxa"/>
            <w:gridSpan w:val="2"/>
          </w:tcPr>
          <w:p w14:paraId="3212BED2" w14:textId="0F729682" w:rsidR="00D72A87" w:rsidRPr="005922DF" w:rsidRDefault="00447933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142F4506" w14:textId="68FDB0B5" w:rsidR="00D72A87" w:rsidRDefault="0013414E" w:rsidP="009617D7">
            <w:pPr>
              <w:rPr>
                <w:rFonts w:cstheme="minorHAnsi"/>
              </w:rPr>
            </w:pPr>
            <w:hyperlink r:id="rId8" w:history="1">
              <w:r w:rsidR="00447933" w:rsidRPr="006B4C00">
                <w:rPr>
                  <w:rStyle w:val="Hipercze"/>
                  <w:rFonts w:cstheme="minorHAnsi"/>
                </w:rPr>
                <w:t>aneta.glowacka@us.edu.pl</w:t>
              </w:r>
            </w:hyperlink>
            <w:r w:rsidR="00447933"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7477BCA3" w14:textId="77777777" w:rsidR="00D72A87" w:rsidRPr="005922DF" w:rsidRDefault="00D72A87" w:rsidP="009617D7">
            <w:pPr>
              <w:rPr>
                <w:rFonts w:cstheme="minorHAnsi"/>
              </w:rPr>
            </w:pPr>
          </w:p>
        </w:tc>
      </w:tr>
      <w:tr w:rsidR="00106FDA" w:rsidRPr="005922DF" w14:paraId="1C0E9A0D" w14:textId="77777777" w:rsidTr="00106FDA">
        <w:tc>
          <w:tcPr>
            <w:tcW w:w="2269" w:type="dxa"/>
          </w:tcPr>
          <w:p w14:paraId="1628B69E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Architektura informacji</w:t>
            </w:r>
          </w:p>
          <w:p w14:paraId="32F279B5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Informacja naukowa i bibliotekoznawstwo</w:t>
            </w:r>
          </w:p>
          <w:p w14:paraId="44D6626B" w14:textId="1B33D1F9" w:rsidR="00106FDA" w:rsidRPr="005922DF" w:rsidRDefault="00106FDA" w:rsidP="009617D7">
            <w:pPr>
              <w:rPr>
                <w:rFonts w:cstheme="minorHAnsi"/>
              </w:rPr>
            </w:pPr>
            <w:r w:rsidRPr="006449D0">
              <w:rPr>
                <w:color w:val="000000" w:themeColor="text1"/>
              </w:rPr>
              <w:t>Informacja i instytucjach e-społeczeństwa</w:t>
            </w:r>
          </w:p>
        </w:tc>
        <w:tc>
          <w:tcPr>
            <w:tcW w:w="1872" w:type="dxa"/>
          </w:tcPr>
          <w:p w14:paraId="771717FB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Anna Seweryn</w:t>
            </w:r>
          </w:p>
          <w:p w14:paraId="6F8A7357" w14:textId="2E0B004B" w:rsidR="00106FDA" w:rsidRPr="0099257D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2D77D3F5" w14:textId="3479E9BA" w:rsidR="00106FDA" w:rsidRPr="005922DF" w:rsidRDefault="00447933" w:rsidP="009617D7">
            <w:pPr>
              <w:rPr>
                <w:rFonts w:cstheme="minorHAnsi"/>
              </w:rPr>
            </w:pPr>
            <w:r w:rsidRPr="00C4351B">
              <w:rPr>
                <w:rFonts w:cstheme="minorHAnsi"/>
              </w:rPr>
              <w:t>ul. Uniwersytecka 4, 40-007 Katowice</w:t>
            </w:r>
          </w:p>
        </w:tc>
        <w:tc>
          <w:tcPr>
            <w:tcW w:w="2807" w:type="dxa"/>
            <w:gridSpan w:val="2"/>
          </w:tcPr>
          <w:p w14:paraId="690B2183" w14:textId="16840CD4" w:rsidR="00106FDA" w:rsidRPr="005922DF" w:rsidRDefault="0099257D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="00106FDA">
              <w:rPr>
                <w:rFonts w:cstheme="minorHAnsi"/>
              </w:rPr>
              <w:t>nna.seweryn@us.edu.pl</w:t>
            </w:r>
          </w:p>
        </w:tc>
        <w:tc>
          <w:tcPr>
            <w:tcW w:w="1417" w:type="dxa"/>
          </w:tcPr>
          <w:p w14:paraId="6B1191AD" w14:textId="113B4B2B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77DBD202" w14:textId="77777777" w:rsidTr="00106FDA">
        <w:tc>
          <w:tcPr>
            <w:tcW w:w="2269" w:type="dxa"/>
          </w:tcPr>
          <w:p w14:paraId="44A5F0C0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Doradztwo filozoficzne i coaching</w:t>
            </w:r>
          </w:p>
          <w:p w14:paraId="2D11BE6F" w14:textId="77777777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Filozofia</w:t>
            </w:r>
          </w:p>
          <w:p w14:paraId="1A224519" w14:textId="1CC36325" w:rsidR="00106FDA" w:rsidRPr="005922DF" w:rsidRDefault="00106FDA" w:rsidP="009617D7">
            <w:pPr>
              <w:rPr>
                <w:rFonts w:cstheme="minorHAnsi"/>
              </w:rPr>
            </w:pPr>
            <w:proofErr w:type="spellStart"/>
            <w:r w:rsidRPr="006449D0">
              <w:rPr>
                <w:color w:val="000000" w:themeColor="text1"/>
              </w:rPr>
              <w:t>Kognitywistyka</w:t>
            </w:r>
            <w:proofErr w:type="spellEnd"/>
          </w:p>
        </w:tc>
        <w:tc>
          <w:tcPr>
            <w:tcW w:w="1872" w:type="dxa"/>
          </w:tcPr>
          <w:p w14:paraId="2FC188F4" w14:textId="5BE5831D" w:rsidR="00106FDA" w:rsidRPr="0099257D" w:rsidRDefault="00106FDA" w:rsidP="009617D7">
            <w:pPr>
              <w:rPr>
                <w:rFonts w:cstheme="minorHAnsi"/>
              </w:rPr>
            </w:pPr>
            <w:r w:rsidRPr="0099257D">
              <w:rPr>
                <w:color w:val="000000" w:themeColor="text1"/>
              </w:rPr>
              <w:t>dr Mariola Sułkowska-Janowska, prof. UŚ</w:t>
            </w:r>
          </w:p>
        </w:tc>
        <w:tc>
          <w:tcPr>
            <w:tcW w:w="1559" w:type="dxa"/>
            <w:gridSpan w:val="2"/>
          </w:tcPr>
          <w:p w14:paraId="2EAFCD5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29643348" w14:textId="2E770CE5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riola.sulkowska@us.edu.pl</w:t>
            </w:r>
          </w:p>
        </w:tc>
        <w:tc>
          <w:tcPr>
            <w:tcW w:w="1417" w:type="dxa"/>
          </w:tcPr>
          <w:p w14:paraId="041013FF" w14:textId="646C7706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1 54</w:t>
            </w:r>
          </w:p>
        </w:tc>
      </w:tr>
      <w:tr w:rsidR="00106FDA" w:rsidRPr="005922DF" w14:paraId="3755A3EB" w14:textId="77777777" w:rsidTr="00106FDA">
        <w:tc>
          <w:tcPr>
            <w:tcW w:w="2269" w:type="dxa"/>
          </w:tcPr>
          <w:p w14:paraId="6B317089" w14:textId="60E9EE8B" w:rsidR="00106FDA" w:rsidRPr="006449D0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Historia sztuki</w:t>
            </w:r>
          </w:p>
        </w:tc>
        <w:tc>
          <w:tcPr>
            <w:tcW w:w="1872" w:type="dxa"/>
          </w:tcPr>
          <w:p w14:paraId="097131C0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dr Mirosława Sobczyńska-Szczepańska</w:t>
            </w:r>
          </w:p>
          <w:p w14:paraId="62B72670" w14:textId="77777777" w:rsidR="00106FDA" w:rsidRPr="0099257D" w:rsidRDefault="00106FDA" w:rsidP="009617D7">
            <w:pPr>
              <w:rPr>
                <w:color w:val="000000" w:themeColor="text1"/>
              </w:rPr>
            </w:pPr>
          </w:p>
        </w:tc>
        <w:tc>
          <w:tcPr>
            <w:tcW w:w="1559" w:type="dxa"/>
            <w:gridSpan w:val="2"/>
          </w:tcPr>
          <w:p w14:paraId="274A7B78" w14:textId="13D45BD5" w:rsidR="00106FDA" w:rsidRPr="005922DF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6F6F69D5" w14:textId="56FA8C78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iroslawa.sobczynska-szczepanska@us.edu.pl</w:t>
            </w:r>
          </w:p>
        </w:tc>
        <w:tc>
          <w:tcPr>
            <w:tcW w:w="1417" w:type="dxa"/>
          </w:tcPr>
          <w:p w14:paraId="203BF5E9" w14:textId="69D587BF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17 98</w:t>
            </w:r>
          </w:p>
        </w:tc>
      </w:tr>
      <w:tr w:rsidR="00106FDA" w:rsidRPr="005922DF" w14:paraId="4D0A49CE" w14:textId="77777777" w:rsidTr="00106FDA">
        <w:tc>
          <w:tcPr>
            <w:tcW w:w="2269" w:type="dxa"/>
          </w:tcPr>
          <w:p w14:paraId="568E51C3" w14:textId="77777777" w:rsidR="00106FDA" w:rsidRDefault="00106FDA" w:rsidP="009617D7">
            <w:pPr>
              <w:rPr>
                <w:color w:val="000000" w:themeColor="text1"/>
              </w:rPr>
            </w:pPr>
            <w:r w:rsidRPr="006449D0">
              <w:rPr>
                <w:color w:val="000000" w:themeColor="text1"/>
              </w:rPr>
              <w:t>Historia</w:t>
            </w:r>
          </w:p>
          <w:p w14:paraId="2CE39CD4" w14:textId="77777777" w:rsidR="00106FDA" w:rsidRDefault="00106FDA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urystyka historyczna</w:t>
            </w:r>
          </w:p>
          <w:p w14:paraId="4C101C5C" w14:textId="33043593" w:rsidR="00106FDA" w:rsidRPr="006449D0" w:rsidRDefault="00106FDA" w:rsidP="009617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Środkowoeuropejskie studia historyczne</w:t>
            </w:r>
          </w:p>
        </w:tc>
        <w:tc>
          <w:tcPr>
            <w:tcW w:w="1872" w:type="dxa"/>
          </w:tcPr>
          <w:p w14:paraId="438829F6" w14:textId="77777777" w:rsidR="00106FDA" w:rsidRPr="0099257D" w:rsidRDefault="00106FDA" w:rsidP="009617D7">
            <w:pPr>
              <w:rPr>
                <w:color w:val="000000" w:themeColor="text1"/>
              </w:rPr>
            </w:pPr>
            <w:r w:rsidRPr="0099257D">
              <w:rPr>
                <w:color w:val="000000" w:themeColor="text1"/>
              </w:rPr>
              <w:t>prof. dr hab. Piotr Boroń</w:t>
            </w:r>
          </w:p>
          <w:p w14:paraId="211CDE66" w14:textId="77777777" w:rsidR="00106FDA" w:rsidRPr="0099257D" w:rsidRDefault="00106FDA" w:rsidP="009617D7">
            <w:pPr>
              <w:rPr>
                <w:color w:val="000000" w:themeColor="text1"/>
              </w:rPr>
            </w:pPr>
          </w:p>
        </w:tc>
        <w:tc>
          <w:tcPr>
            <w:tcW w:w="1559" w:type="dxa"/>
            <w:gridSpan w:val="2"/>
          </w:tcPr>
          <w:p w14:paraId="6B8CB4E3" w14:textId="54D3C77B" w:rsidR="00106FDA" w:rsidRPr="005922DF" w:rsidRDefault="00106FDA" w:rsidP="009617D7">
            <w:pPr>
              <w:rPr>
                <w:rFonts w:cstheme="minorHAnsi"/>
              </w:rPr>
            </w:pPr>
            <w:r w:rsidRPr="00023FA1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10044D66" w14:textId="00D4FBB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iotr.boron@us.edu.pl</w:t>
            </w:r>
          </w:p>
        </w:tc>
        <w:tc>
          <w:tcPr>
            <w:tcW w:w="1417" w:type="dxa"/>
          </w:tcPr>
          <w:p w14:paraId="1019E8F2" w14:textId="470E08EE" w:rsidR="00106FDA" w:rsidRPr="005922DF" w:rsidRDefault="00664388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1 02</w:t>
            </w:r>
          </w:p>
        </w:tc>
      </w:tr>
      <w:tr w:rsidR="00106FDA" w:rsidRPr="005922DF" w14:paraId="7BBE1C7A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471495A8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Przyrodniczych</w:t>
            </w:r>
          </w:p>
        </w:tc>
      </w:tr>
      <w:tr w:rsidR="00106FDA" w:rsidRPr="005922DF" w14:paraId="29072C95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7577B57" w14:textId="77777777" w:rsidR="00106FDA" w:rsidRPr="00260814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2239EBD" w14:textId="02C0642B" w:rsidR="00106FDA" w:rsidRPr="00260814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>dr Agata Daszkowska-Golec</w:t>
            </w:r>
            <w:r>
              <w:rPr>
                <w:rFonts w:cstheme="minorHAnsi"/>
              </w:rPr>
              <w:t>, prof. UŚ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2B8D5BE1" w14:textId="77777777" w:rsidR="00106FDA" w:rsidRPr="00260814" w:rsidRDefault="00106FDA" w:rsidP="009617D7">
            <w:pPr>
              <w:rPr>
                <w:rFonts w:cstheme="minorHAnsi"/>
              </w:rPr>
            </w:pPr>
            <w:r>
              <w:t>ul. Jagiellońska 28, 40-032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690A8873" w14:textId="77777777" w:rsidR="00106FDA" w:rsidRPr="00260814" w:rsidRDefault="00106FDA" w:rsidP="009617D7">
            <w:pPr>
              <w:rPr>
                <w:rFonts w:cstheme="minorHAnsi"/>
              </w:rPr>
            </w:pPr>
            <w:r>
              <w:t>agata.daszkow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421A015" w14:textId="77777777" w:rsidR="00106FDA" w:rsidRPr="00260814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A608D6A" w14:textId="77777777" w:rsidTr="00106FDA">
        <w:tc>
          <w:tcPr>
            <w:tcW w:w="2269" w:type="dxa"/>
          </w:tcPr>
          <w:p w14:paraId="134619A3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oordynator programu Erasmus+</w:t>
            </w:r>
          </w:p>
        </w:tc>
        <w:tc>
          <w:tcPr>
            <w:tcW w:w="1872" w:type="dxa"/>
          </w:tcPr>
          <w:p w14:paraId="03523CF6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  <w:r w:rsidRPr="006B37F6">
              <w:rPr>
                <w:rFonts w:cstheme="minorHAnsi"/>
                <w:lang w:val="de-DE"/>
              </w:rPr>
              <w:t>dr hab. Alina Kafel, prof. UŚ</w:t>
            </w:r>
          </w:p>
          <w:p w14:paraId="04F96C6F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</w:p>
          <w:p w14:paraId="6FC1813E" w14:textId="77777777" w:rsidR="00106FDA" w:rsidRPr="006B37F6" w:rsidRDefault="00106FDA" w:rsidP="009617D7">
            <w:pPr>
              <w:rPr>
                <w:rFonts w:cstheme="minorHAnsi"/>
                <w:lang w:val="de-DE"/>
              </w:rPr>
            </w:pPr>
          </w:p>
          <w:p w14:paraId="6D880AB7" w14:textId="77777777" w:rsidR="00106FDA" w:rsidRPr="005922DF" w:rsidRDefault="00106FDA" w:rsidP="009617D7">
            <w:pPr>
              <w:rPr>
                <w:rFonts w:cstheme="minorHAnsi"/>
              </w:rPr>
            </w:pPr>
            <w:r w:rsidRPr="006578AB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</w:tc>
        <w:tc>
          <w:tcPr>
            <w:tcW w:w="1559" w:type="dxa"/>
            <w:gridSpan w:val="2"/>
          </w:tcPr>
          <w:p w14:paraId="1710126F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5E9FDADA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59BD5A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3661510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alina.kafel@us.edu.pl</w:t>
            </w:r>
          </w:p>
          <w:p w14:paraId="4E6F1539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68DF9B6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B171F7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56DE91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</w:tc>
        <w:tc>
          <w:tcPr>
            <w:tcW w:w="1417" w:type="dxa"/>
          </w:tcPr>
          <w:p w14:paraId="5493374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2 60</w:t>
            </w:r>
          </w:p>
          <w:p w14:paraId="2EBD3DB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2CF49C66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AFC9436" w14:textId="77777777" w:rsidR="00106FDA" w:rsidRDefault="00106FDA" w:rsidP="009617D7">
            <w:pPr>
              <w:rPr>
                <w:rFonts w:cstheme="minorHAnsi"/>
              </w:rPr>
            </w:pPr>
          </w:p>
          <w:p w14:paraId="65A01C0A" w14:textId="2CEA7E50" w:rsidR="00106FDA" w:rsidRPr="005922DF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106FDA" w:rsidRPr="005922DF" w14:paraId="2DDDC68B" w14:textId="77777777" w:rsidTr="00106FDA">
        <w:tc>
          <w:tcPr>
            <w:tcW w:w="2269" w:type="dxa"/>
          </w:tcPr>
          <w:p w14:paraId="751DF6E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Koordynator ds. wymiany międzynarodowej </w:t>
            </w:r>
            <w:r w:rsidRPr="005922DF">
              <w:rPr>
                <w:rFonts w:cstheme="minorHAnsi"/>
              </w:rPr>
              <w:lastRenderedPageBreak/>
              <w:t>(programy NAWA, CEEPUS, umowy bilateralne, profesorowie wizytujący)</w:t>
            </w:r>
          </w:p>
        </w:tc>
        <w:tc>
          <w:tcPr>
            <w:tcW w:w="1872" w:type="dxa"/>
          </w:tcPr>
          <w:p w14:paraId="1996864A" w14:textId="3B1D62C3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5922DF">
              <w:rPr>
                <w:rFonts w:cstheme="minorHAnsi"/>
                <w:lang w:val="en-GB"/>
              </w:rPr>
              <w:lastRenderedPageBreak/>
              <w:t xml:space="preserve">dr Alexander </w:t>
            </w:r>
            <w:proofErr w:type="spellStart"/>
            <w:r w:rsidRPr="005922DF">
              <w:rPr>
                <w:rFonts w:cstheme="minorHAnsi"/>
                <w:lang w:val="en-GB"/>
              </w:rPr>
              <w:t>Betekhtin</w:t>
            </w:r>
            <w:proofErr w:type="spellEnd"/>
          </w:p>
          <w:p w14:paraId="3EAA9488" w14:textId="77777777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  <w:p w14:paraId="31110278" w14:textId="77777777" w:rsidR="00106FDA" w:rsidRDefault="00106FDA" w:rsidP="009617D7">
            <w:pPr>
              <w:rPr>
                <w:rFonts w:cstheme="minorHAnsi"/>
                <w:lang w:val="en-GB"/>
              </w:rPr>
            </w:pPr>
          </w:p>
          <w:p w14:paraId="2A7C5963" w14:textId="77777777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  <w:p w14:paraId="74987FFF" w14:textId="0742D89B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6B37F6">
              <w:rPr>
                <w:rFonts w:cstheme="minorHAnsi"/>
                <w:lang w:val="de-DE"/>
              </w:rPr>
              <w:t xml:space="preserve">dr hab. </w:t>
            </w:r>
            <w:r w:rsidRPr="005922DF">
              <w:rPr>
                <w:rFonts w:cstheme="minorHAnsi"/>
              </w:rPr>
              <w:t>Jolanta Burda, prof. UŚ</w:t>
            </w:r>
          </w:p>
          <w:p w14:paraId="197341A4" w14:textId="19D55531" w:rsidR="00106FDA" w:rsidRPr="005922DF" w:rsidRDefault="00106FDA" w:rsidP="009617D7">
            <w:pPr>
              <w:rPr>
                <w:rFonts w:cstheme="minorHAnsi"/>
                <w:lang w:val="en-GB"/>
              </w:rPr>
            </w:pPr>
          </w:p>
        </w:tc>
        <w:tc>
          <w:tcPr>
            <w:tcW w:w="1559" w:type="dxa"/>
            <w:gridSpan w:val="2"/>
          </w:tcPr>
          <w:p w14:paraId="75A9E88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ul. Jagiellońska 28, 40-032 Katowice</w:t>
            </w:r>
          </w:p>
          <w:p w14:paraId="124B3700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A89C374" w14:textId="097D7B2A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421C2BC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alexander.betekhtin@us.edu.pl</w:t>
            </w:r>
          </w:p>
          <w:p w14:paraId="4DC86E0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D32ACC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C1A659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BB941C1" w14:textId="0BBBAECF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jolanta.burda@us.edu.pl</w:t>
            </w:r>
          </w:p>
          <w:p w14:paraId="6D1C5D68" w14:textId="6E4CA471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A74A13A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32 200 94 84</w:t>
            </w:r>
          </w:p>
          <w:p w14:paraId="3759E54B" w14:textId="77777777" w:rsidR="00106FDA" w:rsidRDefault="00106FDA" w:rsidP="009617D7">
            <w:pPr>
              <w:rPr>
                <w:rFonts w:cstheme="minorHAnsi"/>
              </w:rPr>
            </w:pPr>
          </w:p>
          <w:p w14:paraId="0EBE4311" w14:textId="77777777" w:rsidR="00106FDA" w:rsidRDefault="00106FDA" w:rsidP="009617D7">
            <w:pPr>
              <w:rPr>
                <w:rFonts w:cstheme="minorHAnsi"/>
              </w:rPr>
            </w:pPr>
          </w:p>
          <w:p w14:paraId="341FAE54" w14:textId="77777777" w:rsidR="00106FDA" w:rsidRDefault="00106FDA" w:rsidP="009617D7">
            <w:pPr>
              <w:rPr>
                <w:rFonts w:cstheme="minorHAnsi"/>
              </w:rPr>
            </w:pPr>
          </w:p>
          <w:p w14:paraId="3E6FAD79" w14:textId="77777777" w:rsidR="00106FDA" w:rsidRDefault="00106FDA" w:rsidP="009617D7">
            <w:pPr>
              <w:rPr>
                <w:rFonts w:cstheme="minorHAnsi"/>
              </w:rPr>
            </w:pPr>
          </w:p>
          <w:p w14:paraId="743845E1" w14:textId="5D5ED671" w:rsidR="00106FDA" w:rsidRPr="005922DF" w:rsidRDefault="00106FDA" w:rsidP="009617D7">
            <w:pPr>
              <w:rPr>
                <w:rFonts w:cstheme="minorHAnsi"/>
                <w:lang w:val="en-GB"/>
              </w:rPr>
            </w:pPr>
            <w:r w:rsidRPr="003C163F">
              <w:rPr>
                <w:rFonts w:cstheme="minorHAnsi"/>
              </w:rPr>
              <w:t>32 368 92 85</w:t>
            </w:r>
          </w:p>
        </w:tc>
      </w:tr>
      <w:tr w:rsidR="00106FDA" w:rsidRPr="005922DF" w14:paraId="2A55E4E3" w14:textId="77777777" w:rsidTr="00106FDA">
        <w:tc>
          <w:tcPr>
            <w:tcW w:w="2269" w:type="dxa"/>
          </w:tcPr>
          <w:p w14:paraId="30169B7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Koordynator działań związanych z UNESCO</w:t>
            </w:r>
          </w:p>
        </w:tc>
        <w:tc>
          <w:tcPr>
            <w:tcW w:w="1872" w:type="dxa"/>
          </w:tcPr>
          <w:p w14:paraId="2831FDED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hab. Izabella </w:t>
            </w:r>
            <w:proofErr w:type="spellStart"/>
            <w:r w:rsidRPr="005922DF">
              <w:rPr>
                <w:rFonts w:cstheme="minorHAnsi"/>
              </w:rPr>
              <w:t>Franiel</w:t>
            </w:r>
            <w:proofErr w:type="spellEnd"/>
          </w:p>
          <w:p w14:paraId="7AF718BC" w14:textId="77777777" w:rsidR="00106FDA" w:rsidRDefault="00106FDA" w:rsidP="009617D7">
            <w:pPr>
              <w:rPr>
                <w:rFonts w:cstheme="minorHAnsi"/>
              </w:rPr>
            </w:pPr>
          </w:p>
          <w:p w14:paraId="20E72303" w14:textId="77777777" w:rsidR="00106FDA" w:rsidRDefault="00106FDA" w:rsidP="009617D7">
            <w:pPr>
              <w:rPr>
                <w:rFonts w:cstheme="minorHAnsi"/>
              </w:rPr>
            </w:pPr>
          </w:p>
          <w:p w14:paraId="6E55E277" w14:textId="5E36E4DF" w:rsidR="00106FDA" w:rsidRPr="005922DF" w:rsidRDefault="00106FDA" w:rsidP="009617D7">
            <w:pPr>
              <w:rPr>
                <w:rFonts w:cstheme="minorHAnsi"/>
              </w:rPr>
            </w:pPr>
            <w:r w:rsidRPr="00AE5F41">
              <w:rPr>
                <w:rFonts w:cstheme="minorHAnsi"/>
              </w:rPr>
              <w:t xml:space="preserve">dr Krzysztof </w:t>
            </w:r>
            <w:proofErr w:type="spellStart"/>
            <w:r w:rsidRPr="00AE5F41">
              <w:rPr>
                <w:rFonts w:cstheme="minorHAnsi"/>
              </w:rPr>
              <w:t>Gaidzik</w:t>
            </w:r>
            <w:proofErr w:type="spellEnd"/>
          </w:p>
        </w:tc>
        <w:tc>
          <w:tcPr>
            <w:tcW w:w="1559" w:type="dxa"/>
            <w:gridSpan w:val="2"/>
          </w:tcPr>
          <w:p w14:paraId="6FDDD3B5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9, 40-007 Katowice</w:t>
            </w:r>
          </w:p>
          <w:p w14:paraId="4FA60C4B" w14:textId="77777777" w:rsidR="00106FDA" w:rsidRDefault="00106FDA" w:rsidP="009617D7">
            <w:pPr>
              <w:rPr>
                <w:rFonts w:cstheme="minorHAnsi"/>
              </w:rPr>
            </w:pPr>
          </w:p>
          <w:p w14:paraId="2C0FB6EC" w14:textId="71A435DF" w:rsidR="00106FDA" w:rsidRPr="00AE5F41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ul. Będzińska 60, 41-200 Sosnowiec</w:t>
            </w:r>
          </w:p>
        </w:tc>
        <w:tc>
          <w:tcPr>
            <w:tcW w:w="2807" w:type="dxa"/>
            <w:gridSpan w:val="2"/>
          </w:tcPr>
          <w:p w14:paraId="0D4D7D90" w14:textId="0997D5EB" w:rsidR="00106FDA" w:rsidRPr="0066193D" w:rsidRDefault="0013414E" w:rsidP="009617D7">
            <w:pPr>
              <w:rPr>
                <w:rFonts w:cstheme="minorHAnsi"/>
              </w:rPr>
            </w:pPr>
            <w:hyperlink r:id="rId9" w:history="1">
              <w:r w:rsidR="00106FDA" w:rsidRPr="0066193D">
                <w:rPr>
                  <w:rStyle w:val="Hipercze"/>
                  <w:rFonts w:cstheme="minorHAnsi"/>
                  <w:color w:val="000000" w:themeColor="text1"/>
                  <w:u w:val="none"/>
                </w:rPr>
                <w:t>izabella.franiel@us.edu.pl</w:t>
              </w:r>
            </w:hyperlink>
          </w:p>
          <w:p w14:paraId="20F65ECE" w14:textId="77777777" w:rsidR="00106FDA" w:rsidRDefault="00106FDA" w:rsidP="009617D7">
            <w:pPr>
              <w:rPr>
                <w:rFonts w:cstheme="minorHAnsi"/>
              </w:rPr>
            </w:pPr>
          </w:p>
          <w:p w14:paraId="5CB2F597" w14:textId="77777777" w:rsidR="00106FDA" w:rsidRDefault="00106FDA" w:rsidP="009617D7">
            <w:pPr>
              <w:rPr>
                <w:rFonts w:cstheme="minorHAnsi"/>
              </w:rPr>
            </w:pPr>
          </w:p>
          <w:p w14:paraId="58848223" w14:textId="77777777" w:rsidR="00106FDA" w:rsidRDefault="00106FDA" w:rsidP="009617D7">
            <w:pPr>
              <w:rPr>
                <w:rFonts w:cstheme="minorHAnsi"/>
              </w:rPr>
            </w:pPr>
          </w:p>
          <w:p w14:paraId="71E9526C" w14:textId="269FD4C9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rzysztof.gaidzik@us.edu.pl</w:t>
            </w:r>
          </w:p>
        </w:tc>
        <w:tc>
          <w:tcPr>
            <w:tcW w:w="1417" w:type="dxa"/>
          </w:tcPr>
          <w:p w14:paraId="74A1A83A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1 46</w:t>
            </w:r>
          </w:p>
          <w:p w14:paraId="78BFA796" w14:textId="77777777" w:rsidR="00106FDA" w:rsidRDefault="00106FDA" w:rsidP="009617D7">
            <w:pPr>
              <w:rPr>
                <w:rFonts w:cstheme="minorHAnsi"/>
              </w:rPr>
            </w:pPr>
          </w:p>
          <w:p w14:paraId="1F2E3126" w14:textId="77777777" w:rsidR="00106FDA" w:rsidRDefault="00106FDA" w:rsidP="009617D7">
            <w:pPr>
              <w:rPr>
                <w:rFonts w:cstheme="minorHAnsi"/>
                <w:color w:val="FF0000"/>
              </w:rPr>
            </w:pPr>
          </w:p>
          <w:p w14:paraId="4A202E89" w14:textId="77777777" w:rsidR="00106FDA" w:rsidRDefault="00106FDA" w:rsidP="009617D7">
            <w:pPr>
              <w:rPr>
                <w:rFonts w:cstheme="minorHAnsi"/>
                <w:color w:val="FF0000"/>
              </w:rPr>
            </w:pPr>
          </w:p>
          <w:p w14:paraId="1F0BFF82" w14:textId="5C7F6AB9" w:rsidR="00106FDA" w:rsidRPr="005922DF" w:rsidRDefault="00106FDA" w:rsidP="009617D7">
            <w:pPr>
              <w:rPr>
                <w:rFonts w:cstheme="minorHAnsi"/>
              </w:rPr>
            </w:pPr>
            <w:r w:rsidRPr="003C163F">
              <w:rPr>
                <w:rFonts w:cstheme="minorHAnsi"/>
              </w:rPr>
              <w:t>32 368 93 25</w:t>
            </w:r>
          </w:p>
        </w:tc>
      </w:tr>
      <w:tr w:rsidR="00106FDA" w:rsidRPr="005922DF" w14:paraId="2EBDFB37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3C3A96F5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Społecznych</w:t>
            </w:r>
          </w:p>
        </w:tc>
      </w:tr>
      <w:tr w:rsidR="00106FDA" w:rsidRPr="005922DF" w14:paraId="076D52E0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95B2806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491B4D1D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dr hab. Małgorzata Myśliwiec, prof. UŚ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376A30B2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ul. Bankowa 11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7FDAEA5C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malgorzata.mysliwiec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C5DD97D" w14:textId="77777777" w:rsidR="00106FDA" w:rsidRPr="005922DF" w:rsidRDefault="00106FDA" w:rsidP="009617D7">
            <w:pPr>
              <w:rPr>
                <w:rFonts w:cstheme="minorHAnsi"/>
                <w:color w:val="000000" w:themeColor="text1"/>
              </w:rPr>
            </w:pPr>
            <w:r w:rsidRPr="005922DF">
              <w:rPr>
                <w:rFonts w:cstheme="minorHAnsi"/>
                <w:color w:val="000000" w:themeColor="text1"/>
              </w:rPr>
              <w:t>32 359 11 42</w:t>
            </w:r>
          </w:p>
        </w:tc>
      </w:tr>
      <w:tr w:rsidR="00106FDA" w:rsidRPr="005922DF" w14:paraId="6A8885C0" w14:textId="77777777" w:rsidTr="00106FDA">
        <w:tc>
          <w:tcPr>
            <w:tcW w:w="2269" w:type="dxa"/>
          </w:tcPr>
          <w:p w14:paraId="08111346" w14:textId="6901E953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ziennikarstw</w:t>
            </w:r>
            <w:r>
              <w:rPr>
                <w:rFonts w:cstheme="minorHAnsi"/>
              </w:rPr>
              <w:t>o i k</w:t>
            </w:r>
            <w:r w:rsidRPr="005922DF">
              <w:rPr>
                <w:rFonts w:cstheme="minorHAnsi"/>
              </w:rPr>
              <w:t>omunikacj</w:t>
            </w:r>
            <w:r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edialn</w:t>
            </w:r>
            <w:r>
              <w:rPr>
                <w:rFonts w:cstheme="minorHAnsi"/>
              </w:rPr>
              <w:t>a</w:t>
            </w:r>
          </w:p>
          <w:p w14:paraId="121D2B3D" w14:textId="6B2CC4DC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Nauk</w:t>
            </w:r>
            <w:r>
              <w:rPr>
                <w:rFonts w:cstheme="minorHAnsi"/>
              </w:rPr>
              <w:t>i polityczne</w:t>
            </w:r>
          </w:p>
          <w:p w14:paraId="04108F97" w14:textId="37FB2FA5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Socjologia</w:t>
            </w:r>
          </w:p>
        </w:tc>
        <w:tc>
          <w:tcPr>
            <w:tcW w:w="1872" w:type="dxa"/>
          </w:tcPr>
          <w:p w14:paraId="0A6151D3" w14:textId="77777777" w:rsidR="00106FDA" w:rsidRPr="005922DF" w:rsidRDefault="00106FDA" w:rsidP="009617D7">
            <w:pPr>
              <w:pStyle w:val="Zwykytekst"/>
              <w:rPr>
                <w:rFonts w:asciiTheme="minorHAnsi" w:hAnsiTheme="minorHAnsi" w:cstheme="minorHAnsi"/>
                <w:szCs w:val="22"/>
              </w:rPr>
            </w:pPr>
            <w:r w:rsidRPr="005922DF">
              <w:rPr>
                <w:rFonts w:asciiTheme="minorHAnsi" w:hAnsiTheme="minorHAnsi" w:cstheme="minorHAnsi"/>
                <w:szCs w:val="22"/>
              </w:rPr>
              <w:t>dr Katarzyna Ponikowska</w:t>
            </w:r>
          </w:p>
        </w:tc>
        <w:tc>
          <w:tcPr>
            <w:tcW w:w="1559" w:type="dxa"/>
            <w:gridSpan w:val="2"/>
          </w:tcPr>
          <w:p w14:paraId="528CC77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, 40-007 Katowice</w:t>
            </w:r>
          </w:p>
        </w:tc>
        <w:tc>
          <w:tcPr>
            <w:tcW w:w="2807" w:type="dxa"/>
            <w:gridSpan w:val="2"/>
          </w:tcPr>
          <w:p w14:paraId="7DCC384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katarzyna.ponikowska@us.edu.pl</w:t>
            </w:r>
          </w:p>
        </w:tc>
        <w:tc>
          <w:tcPr>
            <w:tcW w:w="1417" w:type="dxa"/>
          </w:tcPr>
          <w:p w14:paraId="1E98E4A6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7 55</w:t>
            </w:r>
          </w:p>
        </w:tc>
      </w:tr>
      <w:tr w:rsidR="00106FDA" w:rsidRPr="005922DF" w14:paraId="3FA0AC1F" w14:textId="77777777" w:rsidTr="00106FDA">
        <w:tc>
          <w:tcPr>
            <w:tcW w:w="2269" w:type="dxa"/>
          </w:tcPr>
          <w:p w14:paraId="1280019A" w14:textId="4CE216AF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edagogika</w:t>
            </w:r>
          </w:p>
          <w:p w14:paraId="53CA252B" w14:textId="007B252F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sychologia</w:t>
            </w:r>
          </w:p>
        </w:tc>
        <w:tc>
          <w:tcPr>
            <w:tcW w:w="1872" w:type="dxa"/>
          </w:tcPr>
          <w:p w14:paraId="0D00D39E" w14:textId="77777777" w:rsidR="00106FDA" w:rsidRPr="005922DF" w:rsidRDefault="00106FDA" w:rsidP="009617D7">
            <w:pPr>
              <w:pStyle w:val="Zwykytekst"/>
              <w:rPr>
                <w:rFonts w:asciiTheme="minorHAnsi" w:hAnsiTheme="minorHAnsi" w:cstheme="minorHAnsi"/>
                <w:szCs w:val="22"/>
              </w:rPr>
            </w:pPr>
            <w:r w:rsidRPr="005922DF">
              <w:rPr>
                <w:rFonts w:asciiTheme="minorHAnsi" w:hAnsiTheme="minorHAnsi" w:cstheme="minorHAnsi"/>
                <w:szCs w:val="22"/>
              </w:rPr>
              <w:t>dr Maria Chełkowska-Zacharewicz</w:t>
            </w:r>
          </w:p>
          <w:p w14:paraId="73C30493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559" w:type="dxa"/>
            <w:gridSpan w:val="2"/>
          </w:tcPr>
          <w:p w14:paraId="1B9373B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Grażyńskiego 53, 40-126 Katowice</w:t>
            </w:r>
          </w:p>
        </w:tc>
        <w:tc>
          <w:tcPr>
            <w:tcW w:w="2807" w:type="dxa"/>
            <w:gridSpan w:val="2"/>
          </w:tcPr>
          <w:p w14:paraId="02CBE8B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ria.chelkowska-zacharewicz@us.edu.pl</w:t>
            </w:r>
          </w:p>
        </w:tc>
        <w:tc>
          <w:tcPr>
            <w:tcW w:w="1417" w:type="dxa"/>
          </w:tcPr>
          <w:p w14:paraId="63AB59CB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4B44E7C4" w14:textId="77777777" w:rsidTr="00106FDA">
        <w:tc>
          <w:tcPr>
            <w:tcW w:w="2269" w:type="dxa"/>
          </w:tcPr>
          <w:p w14:paraId="11F7F6E8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40E9BC69" w14:textId="735245EB" w:rsidR="00106FDA" w:rsidRPr="005922DF" w:rsidRDefault="00106FDA" w:rsidP="009617D7">
            <w:pPr>
              <w:pStyle w:val="Zwykytekst"/>
              <w:rPr>
                <w:szCs w:val="22"/>
              </w:rPr>
            </w:pPr>
            <w:r w:rsidRPr="005922DF">
              <w:rPr>
                <w:szCs w:val="22"/>
              </w:rPr>
              <w:t>dr Renata Jankowska, prof. UŚ</w:t>
            </w:r>
          </w:p>
        </w:tc>
        <w:tc>
          <w:tcPr>
            <w:tcW w:w="1559" w:type="dxa"/>
            <w:gridSpan w:val="2"/>
          </w:tcPr>
          <w:p w14:paraId="79EA4B34" w14:textId="3651346B" w:rsidR="00106FDA" w:rsidRPr="00AE5F41" w:rsidRDefault="00106FDA" w:rsidP="009617D7">
            <w:r w:rsidRPr="005922DF">
              <w:t>ul. Bankowa 11, 40-007 Katowice</w:t>
            </w:r>
          </w:p>
        </w:tc>
        <w:tc>
          <w:tcPr>
            <w:tcW w:w="2807" w:type="dxa"/>
            <w:gridSpan w:val="2"/>
          </w:tcPr>
          <w:p w14:paraId="2C53F56A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t>renata.jankowska@us.edu.pl</w:t>
            </w:r>
          </w:p>
        </w:tc>
        <w:tc>
          <w:tcPr>
            <w:tcW w:w="1417" w:type="dxa"/>
          </w:tcPr>
          <w:p w14:paraId="2BFAB02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t>32 359 17 41</w:t>
            </w:r>
          </w:p>
        </w:tc>
      </w:tr>
      <w:tr w:rsidR="00106FDA" w:rsidRPr="005922DF" w14:paraId="0DE452A8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2D7C1FFF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Nauk Ścisłych i Technicznych</w:t>
            </w:r>
          </w:p>
        </w:tc>
      </w:tr>
      <w:tr w:rsidR="00106FDA" w:rsidRPr="00250491" w14:paraId="57700D76" w14:textId="77777777" w:rsidTr="00106FDA">
        <w:trPr>
          <w:trHeight w:val="70"/>
        </w:trPr>
        <w:tc>
          <w:tcPr>
            <w:tcW w:w="2269" w:type="dxa"/>
            <w:shd w:val="clear" w:color="auto" w:fill="F2F2F2" w:themeFill="background1" w:themeFillShade="F2"/>
          </w:tcPr>
          <w:p w14:paraId="0B43A26B" w14:textId="0BC6ED00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3CBA9CDE" w14:textId="5F320042" w:rsidR="00106FDA" w:rsidRPr="00250491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E20BAC0" w14:textId="1C40D0DA" w:rsidR="00106FDA" w:rsidRPr="00250491" w:rsidRDefault="00106FDA" w:rsidP="009617D7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28A94A3E" w14:textId="6E98F333" w:rsidR="00106FDA" w:rsidRPr="00250491" w:rsidRDefault="00106FDA" w:rsidP="009617D7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191F4FC" w14:textId="21A92BB2" w:rsidR="00106FDA" w:rsidRPr="00250491" w:rsidRDefault="00106FDA" w:rsidP="009617D7">
            <w:pPr>
              <w:rPr>
                <w:rFonts w:cstheme="minorHAnsi"/>
              </w:rPr>
            </w:pPr>
            <w:r>
              <w:t>32 349 75 24</w:t>
            </w:r>
          </w:p>
        </w:tc>
      </w:tr>
      <w:tr w:rsidR="00106FDA" w:rsidRPr="005922DF" w14:paraId="2D87557C" w14:textId="77777777" w:rsidTr="00106FDA">
        <w:trPr>
          <w:trHeight w:val="70"/>
        </w:trPr>
        <w:tc>
          <w:tcPr>
            <w:tcW w:w="2269" w:type="dxa"/>
          </w:tcPr>
          <w:p w14:paraId="00C13E44" w14:textId="2544CFF0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Fizyka</w:t>
            </w:r>
          </w:p>
        </w:tc>
        <w:tc>
          <w:tcPr>
            <w:tcW w:w="1872" w:type="dxa"/>
          </w:tcPr>
          <w:p w14:paraId="107E5FD8" w14:textId="4D45CA28" w:rsidR="00106FDA" w:rsidRPr="005922DF" w:rsidRDefault="00106FDA" w:rsidP="009617D7">
            <w:pPr>
              <w:rPr>
                <w:rFonts w:cstheme="minorHAnsi"/>
              </w:rPr>
            </w:pPr>
            <w:r w:rsidRPr="003B40F4">
              <w:rPr>
                <w:rFonts w:cstheme="minorHAnsi"/>
              </w:rPr>
              <w:t>dr hab. Arkadiusz Bubak, prof. UŚ</w:t>
            </w:r>
          </w:p>
        </w:tc>
        <w:tc>
          <w:tcPr>
            <w:tcW w:w="1559" w:type="dxa"/>
            <w:gridSpan w:val="2"/>
          </w:tcPr>
          <w:p w14:paraId="5B2F8A3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75. Pułku Piechoty 1A, 41-500 Chorzów</w:t>
            </w:r>
          </w:p>
        </w:tc>
        <w:tc>
          <w:tcPr>
            <w:tcW w:w="2807" w:type="dxa"/>
            <w:gridSpan w:val="2"/>
          </w:tcPr>
          <w:p w14:paraId="49D6D795" w14:textId="37B4DEE5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rkadiusz.bu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</w:tcPr>
          <w:p w14:paraId="52193EB4" w14:textId="453F8D75" w:rsidR="00106FDA" w:rsidRPr="005922DF" w:rsidRDefault="00106FDA" w:rsidP="009617D7">
            <w:pPr>
              <w:rPr>
                <w:rFonts w:cstheme="minorHAnsi"/>
              </w:rPr>
            </w:pPr>
            <w:r w:rsidRPr="00AE5F41">
              <w:rPr>
                <w:rFonts w:cstheme="minorHAnsi"/>
              </w:rPr>
              <w:t>32 349 76 48</w:t>
            </w:r>
          </w:p>
        </w:tc>
      </w:tr>
      <w:tr w:rsidR="00106FDA" w:rsidRPr="005922DF" w14:paraId="7657FFE2" w14:textId="77777777" w:rsidTr="00106FDA">
        <w:tc>
          <w:tcPr>
            <w:tcW w:w="2269" w:type="dxa"/>
          </w:tcPr>
          <w:p w14:paraId="3BE74493" w14:textId="35378206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Informatyka</w:t>
            </w:r>
          </w:p>
        </w:tc>
        <w:tc>
          <w:tcPr>
            <w:tcW w:w="1872" w:type="dxa"/>
          </w:tcPr>
          <w:p w14:paraId="323E7CA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2241679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230D46B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Małgorzata Przybyła-Kasperek, prof. UŚ</w:t>
            </w:r>
          </w:p>
        </w:tc>
        <w:tc>
          <w:tcPr>
            <w:tcW w:w="1559" w:type="dxa"/>
            <w:gridSpan w:val="2"/>
          </w:tcPr>
          <w:p w14:paraId="6651D34D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  <w:p w14:paraId="6C242748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203EE1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ędzińska 39, 41-200 Sosnowiec</w:t>
            </w:r>
          </w:p>
        </w:tc>
        <w:tc>
          <w:tcPr>
            <w:tcW w:w="2807" w:type="dxa"/>
            <w:gridSpan w:val="2"/>
          </w:tcPr>
          <w:p w14:paraId="2BD1C8CA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2A10BE75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67568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A6EA86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223FFFF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0C4C751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8</w:t>
            </w:r>
          </w:p>
          <w:p w14:paraId="6C33ACB8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575FABE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A211414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20C20E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68 97 56</w:t>
            </w:r>
          </w:p>
        </w:tc>
      </w:tr>
      <w:tr w:rsidR="00106FDA" w:rsidRPr="005922DF" w14:paraId="668958B2" w14:textId="77777777" w:rsidTr="00106FDA">
        <w:tc>
          <w:tcPr>
            <w:tcW w:w="2269" w:type="dxa"/>
          </w:tcPr>
          <w:p w14:paraId="29006E80" w14:textId="347D0749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Chemia</w:t>
            </w:r>
          </w:p>
        </w:tc>
        <w:tc>
          <w:tcPr>
            <w:tcW w:w="1872" w:type="dxa"/>
          </w:tcPr>
          <w:p w14:paraId="109BDF7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Marzena Dabioch</w:t>
            </w:r>
          </w:p>
        </w:tc>
        <w:tc>
          <w:tcPr>
            <w:tcW w:w="1559" w:type="dxa"/>
            <w:gridSpan w:val="2"/>
          </w:tcPr>
          <w:p w14:paraId="46D8D68F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ul. Szkolna 9, 40-006 Katowice</w:t>
            </w:r>
          </w:p>
        </w:tc>
        <w:tc>
          <w:tcPr>
            <w:tcW w:w="2807" w:type="dxa"/>
            <w:gridSpan w:val="2"/>
          </w:tcPr>
          <w:p w14:paraId="7E9F889E" w14:textId="77777777" w:rsidR="00106FDA" w:rsidRDefault="00106FDA" w:rsidP="009617D7">
            <w:r>
              <w:t>marzena.dabioch@us.edu.pl</w:t>
            </w:r>
          </w:p>
          <w:p w14:paraId="67509A73" w14:textId="77777777" w:rsidR="00106FDA" w:rsidRDefault="00106FDA" w:rsidP="009617D7">
            <w:pPr>
              <w:rPr>
                <w:rFonts w:cstheme="minorHAnsi"/>
              </w:rPr>
            </w:pPr>
          </w:p>
          <w:p w14:paraId="07AC0F3C" w14:textId="3ED0B22F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ED117C2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32 359 12 46</w:t>
            </w:r>
          </w:p>
        </w:tc>
      </w:tr>
      <w:tr w:rsidR="00106FDA" w:rsidRPr="005922DF" w14:paraId="13BC9FCA" w14:textId="77777777" w:rsidTr="00106FDA">
        <w:tc>
          <w:tcPr>
            <w:tcW w:w="2269" w:type="dxa"/>
          </w:tcPr>
          <w:p w14:paraId="3E1CA22B" w14:textId="39E216A8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Inżynieri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b</w:t>
            </w:r>
            <w:r w:rsidRPr="005922DF">
              <w:rPr>
                <w:rFonts w:cstheme="minorHAnsi"/>
              </w:rPr>
              <w:t>iomedyczn</w:t>
            </w:r>
            <w:r>
              <w:rPr>
                <w:rFonts w:cstheme="minorHAnsi"/>
              </w:rPr>
              <w:t>a</w:t>
            </w:r>
          </w:p>
        </w:tc>
        <w:tc>
          <w:tcPr>
            <w:tcW w:w="1872" w:type="dxa"/>
          </w:tcPr>
          <w:p w14:paraId="64F4A08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hab. Beata Zielosko, prof. UŚ</w:t>
            </w:r>
          </w:p>
          <w:p w14:paraId="17C0634C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6B862EF9" w14:textId="4AAE09D0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dr hab. Małgorzata Przybyła-Kasperek, prof. UŚ</w:t>
            </w:r>
          </w:p>
        </w:tc>
        <w:tc>
          <w:tcPr>
            <w:tcW w:w="1559" w:type="dxa"/>
            <w:gridSpan w:val="2"/>
          </w:tcPr>
          <w:p w14:paraId="15C5011E" w14:textId="77777777" w:rsidR="00106FDA" w:rsidRPr="005922DF" w:rsidRDefault="00106FDA" w:rsidP="009617D7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lastRenderedPageBreak/>
              <w:t>ul. Będzińska 39, 41-200 Sosnowiec</w:t>
            </w:r>
          </w:p>
        </w:tc>
        <w:tc>
          <w:tcPr>
            <w:tcW w:w="2807" w:type="dxa"/>
            <w:gridSpan w:val="2"/>
          </w:tcPr>
          <w:p w14:paraId="645B05C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beata.zielosko@us.edu.pl</w:t>
            </w:r>
          </w:p>
          <w:p w14:paraId="12F9BE5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12072283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6C3C37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41C89CB6" w14:textId="0F2DCDA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przybyla-kasperek@us.edu.pl</w:t>
            </w:r>
          </w:p>
        </w:tc>
        <w:tc>
          <w:tcPr>
            <w:tcW w:w="1417" w:type="dxa"/>
          </w:tcPr>
          <w:p w14:paraId="4830D087" w14:textId="77777777" w:rsidR="00106FDA" w:rsidRPr="005922DF" w:rsidRDefault="00106FDA" w:rsidP="009617D7">
            <w:pPr>
              <w:rPr>
                <w:rFonts w:cstheme="minorHAnsi"/>
              </w:rPr>
            </w:pPr>
            <w:r w:rsidRPr="007B2B09">
              <w:rPr>
                <w:rFonts w:cstheme="minorHAnsi"/>
              </w:rPr>
              <w:lastRenderedPageBreak/>
              <w:t>32</w:t>
            </w:r>
            <w:r>
              <w:rPr>
                <w:rFonts w:cstheme="minorHAnsi"/>
              </w:rPr>
              <w:t> </w:t>
            </w:r>
            <w:r w:rsidRPr="007B2B09">
              <w:rPr>
                <w:rFonts w:cstheme="minorHAnsi"/>
              </w:rPr>
              <w:t>368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97</w:t>
            </w:r>
            <w:r>
              <w:rPr>
                <w:rFonts w:cstheme="minorHAnsi"/>
              </w:rPr>
              <w:t xml:space="preserve"> </w:t>
            </w:r>
            <w:r w:rsidRPr="007B2B09">
              <w:rPr>
                <w:rFonts w:cstheme="minorHAnsi"/>
              </w:rPr>
              <w:t>16</w:t>
            </w:r>
          </w:p>
        </w:tc>
      </w:tr>
      <w:tr w:rsidR="00106FDA" w:rsidRPr="00BC66EC" w14:paraId="6F1DB7CF" w14:textId="77777777" w:rsidTr="00106FDA">
        <w:tc>
          <w:tcPr>
            <w:tcW w:w="2269" w:type="dxa"/>
          </w:tcPr>
          <w:p w14:paraId="464ACC91" w14:textId="6008FA32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lastRenderedPageBreak/>
              <w:t>Inżynieri</w:t>
            </w:r>
            <w:r>
              <w:rPr>
                <w:rFonts w:cstheme="minorHAnsi"/>
              </w:rPr>
              <w:t>a</w:t>
            </w:r>
            <w:r w:rsidRPr="005922DF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m</w:t>
            </w:r>
            <w:r w:rsidRPr="005922DF">
              <w:rPr>
                <w:rFonts w:cstheme="minorHAnsi"/>
              </w:rPr>
              <w:t>ateriałow</w:t>
            </w:r>
            <w:r>
              <w:rPr>
                <w:rFonts w:cstheme="minorHAnsi"/>
              </w:rPr>
              <w:t>a</w:t>
            </w:r>
          </w:p>
        </w:tc>
        <w:tc>
          <w:tcPr>
            <w:tcW w:w="1872" w:type="dxa"/>
          </w:tcPr>
          <w:p w14:paraId="3E96BBC1" w14:textId="77777777" w:rsidR="00106FDA" w:rsidRPr="0022120A" w:rsidRDefault="00106FDA" w:rsidP="009617D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dr Magdalena Szklarska</w:t>
            </w:r>
          </w:p>
        </w:tc>
        <w:tc>
          <w:tcPr>
            <w:tcW w:w="1559" w:type="dxa"/>
            <w:gridSpan w:val="2"/>
          </w:tcPr>
          <w:p w14:paraId="37ADB63A" w14:textId="48453878" w:rsidR="00106FDA" w:rsidRPr="009B5DCF" w:rsidRDefault="00106FDA" w:rsidP="009617D7">
            <w:pPr>
              <w:rPr>
                <w:rFonts w:cstheme="minorHAnsi"/>
              </w:rPr>
            </w:pPr>
            <w:r>
              <w:t>ul. 75. Pułku Piechoty 1A, 41-500 Chorzów</w:t>
            </w:r>
          </w:p>
        </w:tc>
        <w:tc>
          <w:tcPr>
            <w:tcW w:w="2807" w:type="dxa"/>
            <w:gridSpan w:val="2"/>
          </w:tcPr>
          <w:p w14:paraId="1E34A41E" w14:textId="6B38107B" w:rsidR="00106FDA" w:rsidRPr="009B5DCF" w:rsidRDefault="00106FDA" w:rsidP="009617D7">
            <w:pPr>
              <w:rPr>
                <w:rFonts w:cstheme="minorHAnsi"/>
              </w:rPr>
            </w:pPr>
            <w:r w:rsidRPr="009B5DCF">
              <w:rPr>
                <w:rFonts w:cstheme="minorHAnsi"/>
              </w:rPr>
              <w:t>magdalena.szklarska@us.edu.pl</w:t>
            </w:r>
          </w:p>
        </w:tc>
        <w:tc>
          <w:tcPr>
            <w:tcW w:w="1417" w:type="dxa"/>
          </w:tcPr>
          <w:p w14:paraId="6488CC97" w14:textId="77777777" w:rsidR="00106FDA" w:rsidRPr="009B5DC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0CEF0806" w14:textId="77777777" w:rsidTr="00106FDA">
        <w:tc>
          <w:tcPr>
            <w:tcW w:w="2269" w:type="dxa"/>
          </w:tcPr>
          <w:p w14:paraId="6221832C" w14:textId="206E9577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Matematyka</w:t>
            </w:r>
          </w:p>
        </w:tc>
        <w:tc>
          <w:tcPr>
            <w:tcW w:w="1872" w:type="dxa"/>
          </w:tcPr>
          <w:p w14:paraId="3AB21C4E" w14:textId="31B4A299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hab. </w:t>
            </w:r>
            <w:r w:rsidRPr="005922DF">
              <w:rPr>
                <w:rFonts w:cstheme="minorHAnsi"/>
              </w:rPr>
              <w:t>Paweł Gładki</w:t>
            </w:r>
          </w:p>
        </w:tc>
        <w:tc>
          <w:tcPr>
            <w:tcW w:w="1559" w:type="dxa"/>
            <w:gridSpan w:val="2"/>
          </w:tcPr>
          <w:p w14:paraId="5DF4B6B3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807" w:type="dxa"/>
            <w:gridSpan w:val="2"/>
          </w:tcPr>
          <w:p w14:paraId="3A7204EE" w14:textId="77777777" w:rsidR="00106FDA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pawel.gladki@us.edu.pl</w:t>
            </w:r>
          </w:p>
          <w:p w14:paraId="092521E1" w14:textId="60DD2615" w:rsidR="00106FDA" w:rsidRDefault="00106FDA" w:rsidP="009617D7">
            <w:pPr>
              <w:rPr>
                <w:rFonts w:cstheme="minorHAnsi"/>
              </w:rPr>
            </w:pPr>
          </w:p>
          <w:p w14:paraId="1011CD1E" w14:textId="1F25D33A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5F6B472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347523E6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2 28</w:t>
            </w:r>
          </w:p>
        </w:tc>
      </w:tr>
      <w:tr w:rsidR="00106FDA" w:rsidRPr="005922DF" w14:paraId="0BAFA3BA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49137D02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Prawa i Administracji</w:t>
            </w:r>
          </w:p>
        </w:tc>
      </w:tr>
      <w:tr w:rsidR="00106FDA" w:rsidRPr="005922DF" w14:paraId="609FD140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6C28BC8E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71D6974F" w14:textId="77777777" w:rsidR="00106FDA" w:rsidRPr="005922DF" w:rsidRDefault="00106FDA" w:rsidP="009617D7">
            <w:pPr>
              <w:rPr>
                <w:rFonts w:cstheme="minorHAnsi"/>
              </w:rPr>
            </w:pPr>
            <w:r w:rsidRPr="009C74ED">
              <w:rPr>
                <w:rFonts w:cstheme="minorHAnsi"/>
              </w:rPr>
              <w:t xml:space="preserve">prof. dr hab. Ewa </w:t>
            </w:r>
            <w:proofErr w:type="spellStart"/>
            <w:r w:rsidRPr="009C74ED">
              <w:rPr>
                <w:rFonts w:cstheme="minorHAnsi"/>
              </w:rPr>
              <w:t>Rott</w:t>
            </w:r>
            <w:proofErr w:type="spellEnd"/>
            <w:r w:rsidRPr="009C74ED">
              <w:rPr>
                <w:rFonts w:cstheme="minorHAnsi"/>
              </w:rPr>
              <w:t>-Pietrzyk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50779820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ul. Bankowa 11 B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1713E928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ewa.rott-pietrzyk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71E45BBA" w14:textId="77777777" w:rsidR="00106FDA" w:rsidRPr="005922DF" w:rsidRDefault="00106FDA" w:rsidP="009617D7">
            <w:pPr>
              <w:rPr>
                <w:rFonts w:cstheme="minorHAnsi"/>
              </w:rPr>
            </w:pPr>
            <w:r>
              <w:t>32 359 12 00</w:t>
            </w:r>
          </w:p>
        </w:tc>
      </w:tr>
      <w:tr w:rsidR="00106FDA" w:rsidRPr="005922DF" w14:paraId="5B4C4949" w14:textId="77777777" w:rsidTr="00106FDA">
        <w:tc>
          <w:tcPr>
            <w:tcW w:w="2269" w:type="dxa"/>
          </w:tcPr>
          <w:p w14:paraId="6E2B66A1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120D1B4A" w14:textId="17FE8E2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Dominika Iwan</w:t>
            </w:r>
          </w:p>
        </w:tc>
        <w:tc>
          <w:tcPr>
            <w:tcW w:w="1559" w:type="dxa"/>
            <w:gridSpan w:val="2"/>
          </w:tcPr>
          <w:p w14:paraId="1BDC8F78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7" w:type="dxa"/>
            <w:gridSpan w:val="2"/>
          </w:tcPr>
          <w:p w14:paraId="7778C129" w14:textId="00E18E6C" w:rsidR="00106FDA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dominika.iwan@us.edu.pl</w:t>
            </w:r>
          </w:p>
          <w:p w14:paraId="6E97488A" w14:textId="77777777" w:rsidR="00106FDA" w:rsidRDefault="00106FDA" w:rsidP="009617D7">
            <w:pPr>
              <w:rPr>
                <w:rFonts w:cstheme="minorHAnsi"/>
              </w:rPr>
            </w:pPr>
          </w:p>
          <w:p w14:paraId="3CC6BFB5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FB55A0C" w14:textId="0DA699AF" w:rsidR="00106FDA" w:rsidRPr="005922DF" w:rsidRDefault="00106FDA" w:rsidP="009617D7">
            <w:pPr>
              <w:rPr>
                <w:rFonts w:cstheme="minorHAnsi"/>
              </w:rPr>
            </w:pPr>
            <w:r w:rsidRPr="005116D1">
              <w:rPr>
                <w:rFonts w:cstheme="minorHAnsi"/>
              </w:rPr>
              <w:t>32 359 20</w:t>
            </w:r>
            <w:r>
              <w:rPr>
                <w:rFonts w:cstheme="minorHAnsi"/>
              </w:rPr>
              <w:t xml:space="preserve"> </w:t>
            </w:r>
            <w:r w:rsidRPr="005116D1">
              <w:rPr>
                <w:rFonts w:cstheme="minorHAnsi"/>
              </w:rPr>
              <w:t>12</w:t>
            </w:r>
          </w:p>
        </w:tc>
      </w:tr>
      <w:tr w:rsidR="00106FDA" w:rsidRPr="005922DF" w14:paraId="763423AC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18A467F0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Sztuki i Nauk o Edukacji</w:t>
            </w:r>
          </w:p>
        </w:tc>
      </w:tr>
      <w:tr w:rsidR="00106FDA" w:rsidRPr="005922DF" w14:paraId="309E7A1A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4949743F" w14:textId="77777777" w:rsidR="00106FDA" w:rsidRPr="005D5B8C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21FD6AFB" w14:textId="0A072E68" w:rsidR="00106FDA" w:rsidRPr="005D5B8C" w:rsidRDefault="00106FDA" w:rsidP="009617D7">
            <w:r w:rsidRPr="00250491">
              <w:t xml:space="preserve">dr </w:t>
            </w:r>
            <w:r>
              <w:t xml:space="preserve">Barbara </w:t>
            </w:r>
            <w:proofErr w:type="spellStart"/>
            <w:r>
              <w:t>Głyda</w:t>
            </w:r>
            <w:proofErr w:type="spellEnd"/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11FDEDB6" w14:textId="77777777" w:rsidR="00106FDA" w:rsidRPr="005922DF" w:rsidRDefault="00106FDA" w:rsidP="009617D7">
            <w:r w:rsidRPr="00250491">
              <w:t>ul. Bielska 62, 43-400 Cieszyn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55952061" w14:textId="05E6B7ED" w:rsidR="00106FDA" w:rsidRPr="005922DF" w:rsidRDefault="00106FDA" w:rsidP="009617D7">
            <w:r>
              <w:t>barbara.glyda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5080B18" w14:textId="77777777" w:rsidR="00106FDA" w:rsidRPr="005922DF" w:rsidRDefault="00106FDA" w:rsidP="009617D7"/>
        </w:tc>
      </w:tr>
      <w:tr w:rsidR="00106FDA" w:rsidRPr="005922DF" w14:paraId="60102E27" w14:textId="77777777" w:rsidTr="00106FDA">
        <w:tc>
          <w:tcPr>
            <w:tcW w:w="2269" w:type="dxa"/>
          </w:tcPr>
          <w:p w14:paraId="4ABEFDE1" w14:textId="086EA4C4" w:rsidR="00106FDA" w:rsidRPr="005D5B8C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Pedagogika</w:t>
            </w:r>
          </w:p>
          <w:p w14:paraId="1C1E70B0" w14:textId="77777777" w:rsidR="00106FDA" w:rsidRPr="005D5B8C" w:rsidRDefault="00106FDA" w:rsidP="009617D7">
            <w:pPr>
              <w:rPr>
                <w:rFonts w:cstheme="minorHAnsi"/>
              </w:rPr>
            </w:pPr>
          </w:p>
          <w:p w14:paraId="56D5E282" w14:textId="77777777" w:rsidR="00106FDA" w:rsidRPr="005D5B8C" w:rsidRDefault="00106FDA" w:rsidP="009617D7">
            <w:pPr>
              <w:rPr>
                <w:rFonts w:cstheme="minorHAnsi"/>
              </w:rPr>
            </w:pPr>
          </w:p>
          <w:p w14:paraId="665F7582" w14:textId="466B059A" w:rsidR="00106FDA" w:rsidRPr="005D5B8C" w:rsidRDefault="00106FDA" w:rsidP="009617D7">
            <w:r w:rsidRPr="005D5B8C">
              <w:t>Sztuk</w:t>
            </w:r>
            <w:r>
              <w:t>i</w:t>
            </w:r>
            <w:r w:rsidRPr="005D5B8C">
              <w:t xml:space="preserve"> </w:t>
            </w:r>
            <w:r>
              <w:t>p</w:t>
            </w:r>
            <w:r w:rsidRPr="005D5B8C">
              <w:t>lastyczn</w:t>
            </w:r>
            <w:r>
              <w:t>e</w:t>
            </w:r>
          </w:p>
          <w:p w14:paraId="772BE5B9" w14:textId="77777777" w:rsidR="00106FDA" w:rsidRPr="005D5B8C" w:rsidRDefault="00106FDA" w:rsidP="009617D7"/>
          <w:p w14:paraId="6A18E0D1" w14:textId="77777777" w:rsidR="00106FDA" w:rsidRPr="005D5B8C" w:rsidRDefault="00106FDA" w:rsidP="009617D7"/>
          <w:p w14:paraId="6D4DAD5F" w14:textId="06D3FADF" w:rsidR="00106FDA" w:rsidRDefault="00106FDA" w:rsidP="009617D7">
            <w:r w:rsidRPr="005D5B8C">
              <w:t>Sztuk</w:t>
            </w:r>
            <w:r>
              <w:t>i</w:t>
            </w:r>
            <w:r w:rsidRPr="005D5B8C">
              <w:t xml:space="preserve"> </w:t>
            </w:r>
            <w:r>
              <w:t>m</w:t>
            </w:r>
            <w:r w:rsidRPr="005D5B8C">
              <w:t>uzyczn</w:t>
            </w:r>
            <w:r>
              <w:t>e</w:t>
            </w:r>
          </w:p>
          <w:p w14:paraId="4424F906" w14:textId="77777777" w:rsidR="00106FDA" w:rsidRDefault="00106FDA" w:rsidP="009617D7"/>
          <w:p w14:paraId="580100CF" w14:textId="77777777" w:rsidR="00106FDA" w:rsidRDefault="00106FDA" w:rsidP="009617D7"/>
          <w:p w14:paraId="4719FA32" w14:textId="77777777" w:rsidR="00106FDA" w:rsidRDefault="00106FDA" w:rsidP="009617D7">
            <w:r>
              <w:t>Nauki o kulturze</w:t>
            </w:r>
          </w:p>
          <w:p w14:paraId="7C2AC909" w14:textId="77777777" w:rsidR="00106FDA" w:rsidRDefault="00106FDA" w:rsidP="009617D7">
            <w:pPr>
              <w:rPr>
                <w:rFonts w:cstheme="minorHAnsi"/>
              </w:rPr>
            </w:pPr>
          </w:p>
          <w:p w14:paraId="185D7E2D" w14:textId="77777777" w:rsidR="00106FDA" w:rsidRDefault="00106FDA" w:rsidP="009617D7">
            <w:pPr>
              <w:rPr>
                <w:rFonts w:cstheme="minorHAnsi"/>
              </w:rPr>
            </w:pPr>
          </w:p>
          <w:p w14:paraId="56990C2E" w14:textId="753244F0" w:rsidR="00106FDA" w:rsidRPr="005D5B8C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jektowanie gier </w:t>
            </w:r>
            <w:r>
              <w:rPr>
                <w:rFonts w:cstheme="minorHAnsi"/>
              </w:rPr>
              <w:br/>
              <w:t>i przestrzeni wirtualnej</w:t>
            </w:r>
          </w:p>
        </w:tc>
        <w:tc>
          <w:tcPr>
            <w:tcW w:w="1872" w:type="dxa"/>
          </w:tcPr>
          <w:p w14:paraId="48752796" w14:textId="3EE06451" w:rsidR="00106FDA" w:rsidRPr="005D5B8C" w:rsidRDefault="00106FDA" w:rsidP="009617D7">
            <w:r w:rsidRPr="005D5B8C">
              <w:t xml:space="preserve">dr </w:t>
            </w:r>
            <w:r>
              <w:t>Katarzyna Jas</w:t>
            </w:r>
          </w:p>
          <w:p w14:paraId="517C8E64" w14:textId="6AC4699B" w:rsidR="00106FDA" w:rsidRPr="005D5B8C" w:rsidRDefault="00106FDA" w:rsidP="009617D7">
            <w:r w:rsidRPr="005D5B8C">
              <w:br/>
              <w:t xml:space="preserve">dr </w:t>
            </w:r>
            <w:r>
              <w:t xml:space="preserve">Katarzyna </w:t>
            </w:r>
            <w:proofErr w:type="spellStart"/>
            <w:r>
              <w:t>Hilszczańska</w:t>
            </w:r>
            <w:proofErr w:type="spellEnd"/>
          </w:p>
          <w:p w14:paraId="326F778F" w14:textId="77777777" w:rsidR="00106FDA" w:rsidRPr="005D5B8C" w:rsidRDefault="00106FDA" w:rsidP="009617D7"/>
          <w:p w14:paraId="597222A9" w14:textId="77777777" w:rsidR="00106FDA" w:rsidRDefault="00106FDA" w:rsidP="009617D7">
            <w:r w:rsidRPr="005D5B8C">
              <w:t>dr Joanna Nowicka</w:t>
            </w:r>
          </w:p>
          <w:p w14:paraId="0AA8922D" w14:textId="77777777" w:rsidR="00106FDA" w:rsidRDefault="00106FDA" w:rsidP="009617D7"/>
          <w:p w14:paraId="0019ACAE" w14:textId="77777777" w:rsidR="00106FDA" w:rsidRDefault="00106FDA" w:rsidP="009617D7">
            <w:r>
              <w:t>mgr Ewa Cudzich</w:t>
            </w:r>
          </w:p>
          <w:p w14:paraId="13106AC8" w14:textId="77777777" w:rsidR="00106FDA" w:rsidRDefault="00106FDA" w:rsidP="009617D7"/>
          <w:p w14:paraId="794A6BA2" w14:textId="51F74FFB" w:rsidR="00106FDA" w:rsidRPr="00512324" w:rsidRDefault="00106FDA" w:rsidP="009617D7">
            <w:r>
              <w:t>dr Ewa Jaworska</w:t>
            </w:r>
          </w:p>
        </w:tc>
        <w:tc>
          <w:tcPr>
            <w:tcW w:w="1559" w:type="dxa"/>
            <w:gridSpan w:val="2"/>
          </w:tcPr>
          <w:p w14:paraId="37101904" w14:textId="77777777" w:rsidR="00106FDA" w:rsidRPr="005922DF" w:rsidRDefault="00106FDA" w:rsidP="009617D7"/>
          <w:p w14:paraId="7F9C8F55" w14:textId="77777777" w:rsidR="00106FDA" w:rsidRPr="005922DF" w:rsidRDefault="00106FDA" w:rsidP="009617D7"/>
          <w:p w14:paraId="3433AAC3" w14:textId="77777777" w:rsidR="00106FDA" w:rsidRPr="005922DF" w:rsidRDefault="00106FDA" w:rsidP="009617D7"/>
          <w:p w14:paraId="4B103F78" w14:textId="77777777" w:rsidR="00106FDA" w:rsidRDefault="00106FDA" w:rsidP="009617D7"/>
          <w:p w14:paraId="495FC29F" w14:textId="77777777" w:rsidR="00106FDA" w:rsidRDefault="00106FDA" w:rsidP="009617D7"/>
          <w:p w14:paraId="79BA3A68" w14:textId="77777777" w:rsidR="00106FDA" w:rsidRDefault="00106FDA" w:rsidP="009617D7"/>
          <w:p w14:paraId="3D2AD07C" w14:textId="77777777" w:rsidR="00106FDA" w:rsidRPr="005922DF" w:rsidRDefault="00106FDA" w:rsidP="009617D7">
            <w:r w:rsidRPr="005922DF">
              <w:t>ul. Bielska 62, 43-400 Cieszyn</w:t>
            </w:r>
          </w:p>
          <w:p w14:paraId="2E8CF020" w14:textId="77777777" w:rsidR="00106FDA" w:rsidRPr="005922DF" w:rsidRDefault="00106FDA" w:rsidP="009617D7"/>
          <w:p w14:paraId="6FE4D59C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</w:tcPr>
          <w:p w14:paraId="38E3C7A5" w14:textId="65073685" w:rsidR="00106FDA" w:rsidRPr="005922DF" w:rsidRDefault="00106FDA" w:rsidP="009617D7">
            <w:r>
              <w:t>katarzyna.jas</w:t>
            </w:r>
            <w:r w:rsidRPr="005922DF">
              <w:t>@us.edu.pl</w:t>
            </w:r>
          </w:p>
          <w:p w14:paraId="156ED617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817FF54" w14:textId="77777777" w:rsidR="00106FDA" w:rsidRPr="005922DF" w:rsidRDefault="00106FDA" w:rsidP="009617D7">
            <w:pPr>
              <w:rPr>
                <w:rFonts w:cstheme="minorHAnsi"/>
              </w:rPr>
            </w:pPr>
          </w:p>
          <w:p w14:paraId="5FA77DFC" w14:textId="3F595C30" w:rsidR="00106FDA" w:rsidRPr="005922DF" w:rsidRDefault="00106FDA" w:rsidP="009617D7">
            <w:r>
              <w:t>katarzyna</w:t>
            </w:r>
            <w:r w:rsidRPr="005922DF">
              <w:t>.</w:t>
            </w:r>
            <w:r>
              <w:t>hilszczanska</w:t>
            </w:r>
            <w:r w:rsidRPr="005922DF">
              <w:t>@us.edu.pl</w:t>
            </w:r>
          </w:p>
          <w:p w14:paraId="3799112D" w14:textId="77777777" w:rsidR="00106FDA" w:rsidRPr="005922DF" w:rsidRDefault="00106FDA" w:rsidP="009617D7"/>
          <w:p w14:paraId="785F9027" w14:textId="77777777" w:rsidR="00106FDA" w:rsidRDefault="00106FDA" w:rsidP="009617D7">
            <w:r w:rsidRPr="005922DF">
              <w:t>joanna.nowicka@us.edu.pl</w:t>
            </w:r>
          </w:p>
          <w:p w14:paraId="04750F3A" w14:textId="77777777" w:rsidR="00106FDA" w:rsidRDefault="00106FDA" w:rsidP="009617D7"/>
          <w:p w14:paraId="19D5D347" w14:textId="77777777" w:rsidR="00106FDA" w:rsidRDefault="00106FDA" w:rsidP="009617D7"/>
          <w:p w14:paraId="5AC982A5" w14:textId="77777777" w:rsidR="00106FDA" w:rsidRDefault="00106FDA" w:rsidP="009617D7">
            <w:r>
              <w:t>ewa.cudzich@us.edu.pl</w:t>
            </w:r>
          </w:p>
          <w:p w14:paraId="6A6EDB00" w14:textId="77777777" w:rsidR="00106FDA" w:rsidRDefault="00106FDA" w:rsidP="009617D7"/>
          <w:p w14:paraId="28A3A54A" w14:textId="77777777" w:rsidR="00106FDA" w:rsidRDefault="00106FDA" w:rsidP="009617D7"/>
          <w:p w14:paraId="162D7FA9" w14:textId="78C6B7EB" w:rsidR="00106FDA" w:rsidRPr="005922DF" w:rsidRDefault="00106FDA" w:rsidP="009617D7">
            <w:r w:rsidRPr="00FA1ED5">
              <w:t>ewa.jaworska@us.edu.pl</w:t>
            </w:r>
          </w:p>
        </w:tc>
        <w:tc>
          <w:tcPr>
            <w:tcW w:w="1417" w:type="dxa"/>
          </w:tcPr>
          <w:p w14:paraId="6A87352F" w14:textId="7742C22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6C579392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67C78574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Wydział Teologiczny</w:t>
            </w:r>
          </w:p>
        </w:tc>
      </w:tr>
      <w:tr w:rsidR="00106FDA" w:rsidRPr="005922DF" w14:paraId="337DD531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76C53F79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820F37B" w14:textId="2D30C17B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ks. dr Dawid Ledwoń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73296629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Jordana 18, 40-043 Katowice</w:t>
            </w:r>
          </w:p>
          <w:p w14:paraId="164120B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5B91D796" w14:textId="0D7A703E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dawid.ledwon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5088909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12C471A1" w14:textId="77777777" w:rsidTr="00106FDA">
        <w:tc>
          <w:tcPr>
            <w:tcW w:w="2269" w:type="dxa"/>
            <w:shd w:val="clear" w:color="auto" w:fill="auto"/>
          </w:tcPr>
          <w:p w14:paraId="31DDBC6F" w14:textId="77777777" w:rsidR="00106FDA" w:rsidRPr="006463AD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2292BB81" w14:textId="2B18B394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dr Mariola Kozubek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722FFAC8" w14:textId="248B985C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ul. Jordana 18, 40-043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35B4D054" w14:textId="4822D11D" w:rsidR="00106FDA" w:rsidRPr="006463AD" w:rsidRDefault="00106FDA" w:rsidP="009617D7">
            <w:pPr>
              <w:rPr>
                <w:rFonts w:cstheme="minorHAnsi"/>
              </w:rPr>
            </w:pPr>
            <w:r w:rsidRPr="006463AD">
              <w:rPr>
                <w:rFonts w:cstheme="minorHAnsi"/>
              </w:rPr>
              <w:t>mariola.kozubek@us.edu.pl</w:t>
            </w:r>
          </w:p>
        </w:tc>
        <w:tc>
          <w:tcPr>
            <w:tcW w:w="1417" w:type="dxa"/>
            <w:shd w:val="clear" w:color="auto" w:fill="auto"/>
          </w:tcPr>
          <w:p w14:paraId="74A90226" w14:textId="77777777" w:rsidR="00106FDA" w:rsidRPr="006463AD" w:rsidRDefault="00106FDA" w:rsidP="009617D7">
            <w:pPr>
              <w:rPr>
                <w:rFonts w:cstheme="minorHAnsi"/>
              </w:rPr>
            </w:pPr>
          </w:p>
        </w:tc>
      </w:tr>
      <w:tr w:rsidR="00106FDA" w:rsidRPr="005922DF" w14:paraId="30A045CF" w14:textId="77777777" w:rsidTr="003775D2">
        <w:tc>
          <w:tcPr>
            <w:tcW w:w="9924" w:type="dxa"/>
            <w:gridSpan w:val="7"/>
            <w:shd w:val="clear" w:color="auto" w:fill="D9D9D9" w:themeFill="background1" w:themeFillShade="D9"/>
          </w:tcPr>
          <w:p w14:paraId="7D68981B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t>Szkoła Filmowa im. Krzysztofa Kieślowskiego</w:t>
            </w:r>
          </w:p>
        </w:tc>
      </w:tr>
      <w:tr w:rsidR="00106FDA" w:rsidRPr="005922DF" w14:paraId="43709832" w14:textId="77777777" w:rsidTr="00106FDA">
        <w:tc>
          <w:tcPr>
            <w:tcW w:w="2269" w:type="dxa"/>
            <w:shd w:val="clear" w:color="auto" w:fill="auto"/>
          </w:tcPr>
          <w:p w14:paraId="6A4D7660" w14:textId="77777777" w:rsidR="00106FDA" w:rsidRPr="00260814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38C33BD5" w14:textId="3D634A37" w:rsidR="00106FDA" w:rsidRPr="003C163F" w:rsidRDefault="00106FDA" w:rsidP="009617D7">
            <w:pPr>
              <w:rPr>
                <w:rFonts w:cstheme="minorHAnsi"/>
                <w:lang w:val="de-DE"/>
              </w:rPr>
            </w:pPr>
            <w:r w:rsidRPr="00A92B0D">
              <w:rPr>
                <w:rFonts w:cstheme="minorHAnsi"/>
                <w:lang w:val="de-DE"/>
              </w:rPr>
              <w:t xml:space="preserve">dr Adrian </w:t>
            </w:r>
            <w:proofErr w:type="spellStart"/>
            <w:r w:rsidRPr="00A92B0D">
              <w:rPr>
                <w:rFonts w:cstheme="minorHAnsi"/>
                <w:lang w:val="de-DE"/>
              </w:rPr>
              <w:t>Robak</w:t>
            </w:r>
            <w:proofErr w:type="spellEnd"/>
            <w:r w:rsidRPr="00A92B0D">
              <w:rPr>
                <w:rFonts w:cstheme="minorHAnsi"/>
                <w:lang w:val="de-DE"/>
              </w:rPr>
              <w:t>, prof. UŚ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34DB36FE" w14:textId="2522F1BB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58D9753B" w14:textId="48A063EE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drian.robak</w:t>
            </w:r>
            <w:r w:rsidRPr="005922DF">
              <w:rPr>
                <w:rFonts w:cstheme="minorHAnsi"/>
              </w:rPr>
              <w:t>@us.edu.pl</w:t>
            </w:r>
          </w:p>
        </w:tc>
        <w:tc>
          <w:tcPr>
            <w:tcW w:w="1417" w:type="dxa"/>
            <w:shd w:val="clear" w:color="auto" w:fill="auto"/>
          </w:tcPr>
          <w:p w14:paraId="297332CC" w14:textId="71FCB763" w:rsidR="00106FDA" w:rsidRPr="005922DF" w:rsidRDefault="00106FDA" w:rsidP="009617D7">
            <w:pPr>
              <w:rPr>
                <w:rFonts w:cstheme="minorHAnsi"/>
              </w:rPr>
            </w:pPr>
            <w:r w:rsidRPr="00A92B0D">
              <w:rPr>
                <w:rFonts w:cstheme="minorHAnsi"/>
              </w:rPr>
              <w:t>32</w:t>
            </w:r>
            <w:r>
              <w:rPr>
                <w:rFonts w:cstheme="minorHAnsi"/>
              </w:rPr>
              <w:t> </w:t>
            </w:r>
            <w:r w:rsidRPr="00A92B0D">
              <w:rPr>
                <w:rFonts w:cstheme="minorHAnsi"/>
              </w:rPr>
              <w:t>359</w:t>
            </w:r>
            <w:r>
              <w:rPr>
                <w:rFonts w:cstheme="minorHAnsi"/>
              </w:rPr>
              <w:t xml:space="preserve"> </w:t>
            </w:r>
            <w:r w:rsidRPr="00A92B0D">
              <w:rPr>
                <w:rFonts w:cstheme="minorHAnsi"/>
              </w:rPr>
              <w:t>24</w:t>
            </w:r>
            <w:r>
              <w:rPr>
                <w:rFonts w:cstheme="minorHAnsi"/>
              </w:rPr>
              <w:t xml:space="preserve"> </w:t>
            </w:r>
            <w:r w:rsidRPr="00A92B0D">
              <w:rPr>
                <w:rFonts w:cstheme="minorHAnsi"/>
              </w:rPr>
              <w:t>20</w:t>
            </w:r>
          </w:p>
        </w:tc>
      </w:tr>
      <w:tr w:rsidR="00106FDA" w:rsidRPr="005922DF" w14:paraId="1CECACEA" w14:textId="77777777" w:rsidTr="00106FDA">
        <w:tc>
          <w:tcPr>
            <w:tcW w:w="2269" w:type="dxa"/>
            <w:shd w:val="clear" w:color="auto" w:fill="auto"/>
          </w:tcPr>
          <w:p w14:paraId="0FA2F5BC" w14:textId="518B9912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  <w:shd w:val="clear" w:color="auto" w:fill="auto"/>
          </w:tcPr>
          <w:p w14:paraId="79B9F779" w14:textId="7384DEFD" w:rsidR="00106FDA" w:rsidRPr="003C163F" w:rsidRDefault="00106FDA" w:rsidP="009617D7">
            <w:pPr>
              <w:rPr>
                <w:rFonts w:cstheme="minorHAnsi"/>
                <w:lang w:val="de-DE"/>
              </w:rPr>
            </w:pPr>
            <w:r>
              <w:rPr>
                <w:rFonts w:cstheme="minorHAnsi"/>
                <w:lang w:val="de-DE"/>
              </w:rPr>
              <w:t>mgr Ada Grzelewska</w:t>
            </w:r>
          </w:p>
        </w:tc>
        <w:tc>
          <w:tcPr>
            <w:tcW w:w="1559" w:type="dxa"/>
            <w:gridSpan w:val="2"/>
            <w:shd w:val="clear" w:color="auto" w:fill="auto"/>
          </w:tcPr>
          <w:p w14:paraId="6E57D66A" w14:textId="7473E918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Św. Pawła 3, 40-008 Katowice</w:t>
            </w:r>
          </w:p>
        </w:tc>
        <w:tc>
          <w:tcPr>
            <w:tcW w:w="2807" w:type="dxa"/>
            <w:gridSpan w:val="2"/>
            <w:shd w:val="clear" w:color="auto" w:fill="auto"/>
          </w:tcPr>
          <w:p w14:paraId="3AC98B48" w14:textId="5C7CBB04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adagrzelewska@us.edu.pl</w:t>
            </w:r>
          </w:p>
        </w:tc>
        <w:tc>
          <w:tcPr>
            <w:tcW w:w="1417" w:type="dxa"/>
            <w:shd w:val="clear" w:color="auto" w:fill="auto"/>
          </w:tcPr>
          <w:p w14:paraId="60F11CD9" w14:textId="071437B2" w:rsidR="00106FDA" w:rsidRPr="005922DF" w:rsidRDefault="00106FDA" w:rsidP="009617D7">
            <w:pPr>
              <w:rPr>
                <w:rFonts w:cstheme="minorHAnsi"/>
              </w:rPr>
            </w:pPr>
            <w:r>
              <w:rPr>
                <w:rFonts w:cstheme="minorHAnsi"/>
              </w:rPr>
              <w:t>32 359 24 07</w:t>
            </w:r>
          </w:p>
        </w:tc>
      </w:tr>
      <w:tr w:rsidR="00106FDA" w:rsidRPr="005922DF" w14:paraId="5BF571F4" w14:textId="77777777" w:rsidTr="0065729A">
        <w:tc>
          <w:tcPr>
            <w:tcW w:w="9924" w:type="dxa"/>
            <w:gridSpan w:val="7"/>
            <w:shd w:val="clear" w:color="auto" w:fill="D9D9D9" w:themeFill="background1" w:themeFillShade="D9"/>
          </w:tcPr>
          <w:p w14:paraId="3EB25F0E" w14:textId="77777777" w:rsidR="00106FDA" w:rsidRPr="005922DF" w:rsidRDefault="00106FDA" w:rsidP="009617D7">
            <w:pPr>
              <w:rPr>
                <w:rFonts w:cstheme="minorHAnsi"/>
                <w:b/>
              </w:rPr>
            </w:pPr>
            <w:r w:rsidRPr="005922DF">
              <w:rPr>
                <w:rFonts w:cstheme="minorHAnsi"/>
                <w:b/>
              </w:rPr>
              <w:lastRenderedPageBreak/>
              <w:t>Szkoła Doktorska</w:t>
            </w:r>
          </w:p>
        </w:tc>
      </w:tr>
      <w:tr w:rsidR="00106FDA" w:rsidRPr="005922DF" w14:paraId="3B715435" w14:textId="77777777" w:rsidTr="00106FDA">
        <w:tc>
          <w:tcPr>
            <w:tcW w:w="2269" w:type="dxa"/>
            <w:shd w:val="clear" w:color="auto" w:fill="F2F2F2" w:themeFill="background1" w:themeFillShade="F2"/>
          </w:tcPr>
          <w:p w14:paraId="72217D9F" w14:textId="77777777" w:rsidR="00106FDA" w:rsidRPr="005922DF" w:rsidRDefault="00106FDA" w:rsidP="009617D7">
            <w:pPr>
              <w:rPr>
                <w:rFonts w:cstheme="minorHAnsi"/>
              </w:rPr>
            </w:pPr>
            <w:r w:rsidRPr="00260814">
              <w:rPr>
                <w:rFonts w:cstheme="minorHAnsi"/>
              </w:rPr>
              <w:t xml:space="preserve">Koordynator </w:t>
            </w:r>
            <w:r>
              <w:rPr>
                <w:rFonts w:cstheme="minorHAnsi"/>
              </w:rPr>
              <w:t xml:space="preserve">ds. </w:t>
            </w:r>
            <w:r w:rsidRPr="00260814">
              <w:rPr>
                <w:rFonts w:cstheme="minorHAnsi"/>
              </w:rPr>
              <w:t>umiędzynarodowienia</w:t>
            </w:r>
          </w:p>
        </w:tc>
        <w:tc>
          <w:tcPr>
            <w:tcW w:w="1872" w:type="dxa"/>
            <w:shd w:val="clear" w:color="auto" w:fill="F2F2F2" w:themeFill="background1" w:themeFillShade="F2"/>
          </w:tcPr>
          <w:p w14:paraId="09DD30C1" w14:textId="155579A0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 xml:space="preserve">dr Małgorzata </w:t>
            </w:r>
            <w:r>
              <w:rPr>
                <w:rFonts w:cstheme="minorHAnsi"/>
              </w:rPr>
              <w:t>Myl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</w:tcPr>
          <w:p w14:paraId="05A4167C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1 B, 40-007 Katowice</w:t>
            </w:r>
          </w:p>
        </w:tc>
        <w:tc>
          <w:tcPr>
            <w:tcW w:w="2807" w:type="dxa"/>
            <w:gridSpan w:val="2"/>
            <w:shd w:val="clear" w:color="auto" w:fill="F2F2F2" w:themeFill="background1" w:themeFillShade="F2"/>
          </w:tcPr>
          <w:p w14:paraId="02FF59A2" w14:textId="7BB07B1D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malgorzata.</w:t>
            </w:r>
            <w:r>
              <w:rPr>
                <w:rFonts w:cstheme="minorHAnsi"/>
              </w:rPr>
              <w:t>myl@us.edu.pl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91E5360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19 59</w:t>
            </w:r>
          </w:p>
        </w:tc>
      </w:tr>
      <w:tr w:rsidR="00106FDA" w14:paraId="09DB314C" w14:textId="77777777" w:rsidTr="00106FDA">
        <w:tc>
          <w:tcPr>
            <w:tcW w:w="2269" w:type="dxa"/>
          </w:tcPr>
          <w:p w14:paraId="05B846EE" w14:textId="77777777" w:rsidR="00106FDA" w:rsidRPr="005922DF" w:rsidRDefault="00106FDA" w:rsidP="009617D7">
            <w:pPr>
              <w:rPr>
                <w:rFonts w:cstheme="minorHAnsi"/>
              </w:rPr>
            </w:pPr>
          </w:p>
        </w:tc>
        <w:tc>
          <w:tcPr>
            <w:tcW w:w="1872" w:type="dxa"/>
          </w:tcPr>
          <w:p w14:paraId="0985CB7E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dr Ryszard Knapek</w:t>
            </w:r>
          </w:p>
        </w:tc>
        <w:tc>
          <w:tcPr>
            <w:tcW w:w="1559" w:type="dxa"/>
            <w:gridSpan w:val="2"/>
          </w:tcPr>
          <w:p w14:paraId="6CDC48A2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ul. Bankowa 14, 40-007 Katowice</w:t>
            </w:r>
          </w:p>
        </w:tc>
        <w:tc>
          <w:tcPr>
            <w:tcW w:w="2807" w:type="dxa"/>
            <w:gridSpan w:val="2"/>
          </w:tcPr>
          <w:p w14:paraId="59DB60F7" w14:textId="77777777" w:rsidR="00106FDA" w:rsidRPr="005922DF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ryszard.knapek@us.edu.pl</w:t>
            </w:r>
          </w:p>
        </w:tc>
        <w:tc>
          <w:tcPr>
            <w:tcW w:w="1417" w:type="dxa"/>
          </w:tcPr>
          <w:p w14:paraId="5023D625" w14:textId="77777777" w:rsidR="00106FDA" w:rsidRPr="00407B2C" w:rsidRDefault="00106FDA" w:rsidP="009617D7">
            <w:pPr>
              <w:rPr>
                <w:rFonts w:cstheme="minorHAnsi"/>
              </w:rPr>
            </w:pPr>
            <w:r w:rsidRPr="005922DF">
              <w:rPr>
                <w:rFonts w:cstheme="minorHAnsi"/>
              </w:rPr>
              <w:t>32 359 24 73</w:t>
            </w:r>
          </w:p>
        </w:tc>
      </w:tr>
    </w:tbl>
    <w:p w14:paraId="2416C1F6" w14:textId="77777777" w:rsidR="00512879" w:rsidRDefault="00512879" w:rsidP="009617D7"/>
    <w:sectPr w:rsidR="00512879" w:rsidSect="00D05D5C">
      <w:headerReference w:type="default" r:id="rId10"/>
      <w:footerReference w:type="default" r:id="rId11"/>
      <w:pgSz w:w="11906" w:h="16838"/>
      <w:pgMar w:top="1811" w:right="1417" w:bottom="1135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6638A7" w14:textId="77777777" w:rsidR="00A6439D" w:rsidRDefault="00A6439D" w:rsidP="00E0765D">
      <w:pPr>
        <w:spacing w:after="0" w:line="240" w:lineRule="auto"/>
      </w:pPr>
      <w:r>
        <w:separator/>
      </w:r>
    </w:p>
  </w:endnote>
  <w:endnote w:type="continuationSeparator" w:id="0">
    <w:p w14:paraId="54E79773" w14:textId="77777777" w:rsidR="00A6439D" w:rsidRDefault="00A6439D" w:rsidP="00E07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1554298"/>
      <w:docPartObj>
        <w:docPartGallery w:val="Page Numbers (Bottom of Page)"/>
        <w:docPartUnique/>
      </w:docPartObj>
    </w:sdtPr>
    <w:sdtEndPr/>
    <w:sdtContent>
      <w:p w14:paraId="0F058266" w14:textId="77777777" w:rsidR="005922DF" w:rsidRDefault="005922D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3414E">
          <w:rPr>
            <w:noProof/>
          </w:rPr>
          <w:t>2</w:t>
        </w:r>
        <w:r>
          <w:fldChar w:fldCharType="end"/>
        </w:r>
      </w:p>
    </w:sdtContent>
  </w:sdt>
  <w:p w14:paraId="61683CF9" w14:textId="77777777" w:rsidR="005922DF" w:rsidRDefault="005922D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6157B7" w14:textId="77777777" w:rsidR="00A6439D" w:rsidRDefault="00A6439D" w:rsidP="00E0765D">
      <w:pPr>
        <w:spacing w:after="0" w:line="240" w:lineRule="auto"/>
      </w:pPr>
      <w:r>
        <w:separator/>
      </w:r>
    </w:p>
  </w:footnote>
  <w:footnote w:type="continuationSeparator" w:id="0">
    <w:p w14:paraId="255CA8C2" w14:textId="77777777" w:rsidR="00A6439D" w:rsidRDefault="00A6439D" w:rsidP="00E07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E02DFE" w14:textId="77777777" w:rsidR="005922DF" w:rsidRDefault="005922DF" w:rsidP="00E0765D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59264" behindDoc="1" locked="1" layoutInCell="1" allowOverlap="1" wp14:anchorId="158B7DC6" wp14:editId="2364C55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59675" cy="1181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5A5146B5" w14:textId="77777777" w:rsidR="005922DF" w:rsidRDefault="005922DF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ExMTUxNTYzMzdU0lEKTi0uzszPAykwqwUAuLmluSwAAAA="/>
  </w:docVars>
  <w:rsids>
    <w:rsidRoot w:val="00A658EF"/>
    <w:rsid w:val="000C5ECF"/>
    <w:rsid w:val="00106FDA"/>
    <w:rsid w:val="001237F6"/>
    <w:rsid w:val="0013414E"/>
    <w:rsid w:val="001473A9"/>
    <w:rsid w:val="0024148B"/>
    <w:rsid w:val="00250491"/>
    <w:rsid w:val="00260814"/>
    <w:rsid w:val="002D2894"/>
    <w:rsid w:val="002F441D"/>
    <w:rsid w:val="00335F9C"/>
    <w:rsid w:val="003561D5"/>
    <w:rsid w:val="003775D2"/>
    <w:rsid w:val="003B40F4"/>
    <w:rsid w:val="003C163F"/>
    <w:rsid w:val="003E1E00"/>
    <w:rsid w:val="003E5B6A"/>
    <w:rsid w:val="0040679D"/>
    <w:rsid w:val="00407B2C"/>
    <w:rsid w:val="00447933"/>
    <w:rsid w:val="00494480"/>
    <w:rsid w:val="004A7087"/>
    <w:rsid w:val="004C7EDD"/>
    <w:rsid w:val="005116D1"/>
    <w:rsid w:val="00512324"/>
    <w:rsid w:val="00512879"/>
    <w:rsid w:val="0051681F"/>
    <w:rsid w:val="00517847"/>
    <w:rsid w:val="005922DF"/>
    <w:rsid w:val="005D5B8C"/>
    <w:rsid w:val="005D6473"/>
    <w:rsid w:val="00636530"/>
    <w:rsid w:val="00644332"/>
    <w:rsid w:val="00644FC7"/>
    <w:rsid w:val="006463AD"/>
    <w:rsid w:val="0065729A"/>
    <w:rsid w:val="006578AB"/>
    <w:rsid w:val="0066193D"/>
    <w:rsid w:val="006623A5"/>
    <w:rsid w:val="00664388"/>
    <w:rsid w:val="00670938"/>
    <w:rsid w:val="006B37F6"/>
    <w:rsid w:val="006D7C59"/>
    <w:rsid w:val="006F7031"/>
    <w:rsid w:val="007150D5"/>
    <w:rsid w:val="00732FFB"/>
    <w:rsid w:val="007A639B"/>
    <w:rsid w:val="007B2B09"/>
    <w:rsid w:val="007D63E3"/>
    <w:rsid w:val="007F1C65"/>
    <w:rsid w:val="007F258D"/>
    <w:rsid w:val="0080397F"/>
    <w:rsid w:val="00805F6E"/>
    <w:rsid w:val="00846B82"/>
    <w:rsid w:val="008723B6"/>
    <w:rsid w:val="008C32C2"/>
    <w:rsid w:val="00905B1E"/>
    <w:rsid w:val="0093269E"/>
    <w:rsid w:val="009617D7"/>
    <w:rsid w:val="00962995"/>
    <w:rsid w:val="009803D2"/>
    <w:rsid w:val="0099257D"/>
    <w:rsid w:val="009B5DCF"/>
    <w:rsid w:val="009C12EE"/>
    <w:rsid w:val="009C5445"/>
    <w:rsid w:val="009C74ED"/>
    <w:rsid w:val="00A6439D"/>
    <w:rsid w:val="00A658EF"/>
    <w:rsid w:val="00A92B0D"/>
    <w:rsid w:val="00A936B5"/>
    <w:rsid w:val="00A97539"/>
    <w:rsid w:val="00AA160B"/>
    <w:rsid w:val="00AD7C18"/>
    <w:rsid w:val="00AE256B"/>
    <w:rsid w:val="00AE5F41"/>
    <w:rsid w:val="00AF152B"/>
    <w:rsid w:val="00B12F13"/>
    <w:rsid w:val="00B91B79"/>
    <w:rsid w:val="00BB4D4F"/>
    <w:rsid w:val="00BC090B"/>
    <w:rsid w:val="00BC17FD"/>
    <w:rsid w:val="00BC66EC"/>
    <w:rsid w:val="00C22113"/>
    <w:rsid w:val="00C25195"/>
    <w:rsid w:val="00C4351B"/>
    <w:rsid w:val="00C740F1"/>
    <w:rsid w:val="00C77BC4"/>
    <w:rsid w:val="00D05D5C"/>
    <w:rsid w:val="00D34C8F"/>
    <w:rsid w:val="00D72A87"/>
    <w:rsid w:val="00D80D87"/>
    <w:rsid w:val="00DD0CCE"/>
    <w:rsid w:val="00DD3556"/>
    <w:rsid w:val="00DF355C"/>
    <w:rsid w:val="00E0765D"/>
    <w:rsid w:val="00E631D2"/>
    <w:rsid w:val="00E6689E"/>
    <w:rsid w:val="00F22F16"/>
    <w:rsid w:val="00F45DB4"/>
    <w:rsid w:val="00F51895"/>
    <w:rsid w:val="00F555AB"/>
    <w:rsid w:val="00FA1ED5"/>
    <w:rsid w:val="00FB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,"/>
  <w:listSeparator w:val=";"/>
  <w14:docId w14:val="6C3BB9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561D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97539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FA1ED5"/>
    <w:rPr>
      <w:color w:val="605E5C"/>
      <w:shd w:val="clear" w:color="auto" w:fill="E1DFDD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72A8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561D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0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765D"/>
  </w:style>
  <w:style w:type="paragraph" w:styleId="Stopka">
    <w:name w:val="footer"/>
    <w:basedOn w:val="Normalny"/>
    <w:link w:val="StopkaZnak"/>
    <w:uiPriority w:val="99"/>
    <w:unhideWhenUsed/>
    <w:rsid w:val="00E0765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0765D"/>
  </w:style>
  <w:style w:type="character" w:styleId="Hipercze">
    <w:name w:val="Hyperlink"/>
    <w:uiPriority w:val="99"/>
    <w:unhideWhenUsed/>
    <w:rsid w:val="007F258D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938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93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97539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FA1ED5"/>
    <w:rPr>
      <w:color w:val="605E5C"/>
      <w:shd w:val="clear" w:color="auto" w:fill="E1DFDD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72A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05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9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eta.glowacka@us.edu.p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eata.kiszka-pytel@us.edu.pl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zabella.franiel@us.edu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025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71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Koziarz</dc:creator>
  <cp:lastModifiedBy>Urszula Strączek</cp:lastModifiedBy>
  <cp:revision>6</cp:revision>
  <cp:lastPrinted>2020-02-20T09:59:00Z</cp:lastPrinted>
  <dcterms:created xsi:type="dcterms:W3CDTF">2022-06-03T06:50:00Z</dcterms:created>
  <dcterms:modified xsi:type="dcterms:W3CDTF">2022-07-01T09:23:00Z</dcterms:modified>
</cp:coreProperties>
</file>